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D664B" w14:textId="77777777" w:rsidR="006C14F9" w:rsidRPr="00181D2E" w:rsidRDefault="006C14F9" w:rsidP="00590B3D">
      <w:pPr>
        <w:spacing w:line="312" w:lineRule="auto"/>
        <w:rPr>
          <w:rFonts w:ascii="Century Gothic" w:hAnsi="Century Gothic" w:cs="Arial"/>
          <w:b/>
          <w:lang w:val="af-ZA"/>
        </w:rPr>
      </w:pPr>
      <w:bookmarkStart w:id="0" w:name="_Hlk79062337"/>
    </w:p>
    <w:p w14:paraId="6770DA5C" w14:textId="77777777" w:rsidR="006C14F9" w:rsidRPr="00181D2E" w:rsidRDefault="006C14F9" w:rsidP="00590B3D">
      <w:pPr>
        <w:spacing w:line="312" w:lineRule="auto"/>
        <w:rPr>
          <w:rFonts w:ascii="Century Gothic" w:hAnsi="Century Gothic" w:cs="Arial"/>
          <w:b/>
          <w:lang w:val="af-ZA"/>
        </w:rPr>
      </w:pPr>
    </w:p>
    <w:p w14:paraId="5AF5DE5D" w14:textId="243A30DA" w:rsidR="00590B3D" w:rsidRPr="00181D2E" w:rsidRDefault="00590B3D" w:rsidP="00590B3D">
      <w:pPr>
        <w:spacing w:line="312" w:lineRule="auto"/>
        <w:rPr>
          <w:rFonts w:ascii="Century Gothic" w:hAnsi="Century Gothic" w:cs="Arial"/>
          <w:b/>
          <w:lang w:val="af-ZA"/>
        </w:rPr>
      </w:pPr>
      <w:r w:rsidRPr="00181D2E">
        <w:rPr>
          <w:rFonts w:ascii="Century Gothic" w:hAnsi="Century Gothic" w:cs="Arial"/>
          <w:b/>
          <w:lang w:val="af-ZA"/>
        </w:rPr>
        <w:t>PARLIAMENT OF THE PROVINCE OF THE WESTERN CAPE</w:t>
      </w:r>
    </w:p>
    <w:p w14:paraId="7E4CDAA0" w14:textId="77777777" w:rsidR="002C2519" w:rsidRPr="00181D2E" w:rsidRDefault="002C2519" w:rsidP="00590B3D">
      <w:pPr>
        <w:spacing w:line="312" w:lineRule="auto"/>
        <w:jc w:val="both"/>
        <w:rPr>
          <w:rFonts w:ascii="Century Gothic" w:hAnsi="Century Gothic" w:cs="Arial"/>
          <w:b/>
          <w:lang w:val="af-ZA"/>
        </w:rPr>
      </w:pPr>
    </w:p>
    <w:p w14:paraId="6A384E4F" w14:textId="77777777" w:rsidR="00491953" w:rsidRPr="00181D2E" w:rsidRDefault="005657CE" w:rsidP="00AC7AB7">
      <w:pPr>
        <w:spacing w:line="312" w:lineRule="auto"/>
        <w:jc w:val="both"/>
        <w:rPr>
          <w:rFonts w:ascii="Century Gothic" w:hAnsi="Century Gothic" w:cs="Arial"/>
          <w:b/>
          <w:lang w:val="af-ZA"/>
        </w:rPr>
      </w:pPr>
      <w:r w:rsidRPr="00181D2E">
        <w:rPr>
          <w:rFonts w:ascii="Century Gothic" w:hAnsi="Century Gothic" w:cs="Arial"/>
          <w:b/>
          <w:lang w:val="af-ZA"/>
        </w:rPr>
        <w:t xml:space="preserve">WRITTEN REPLY </w:t>
      </w:r>
    </w:p>
    <w:p w14:paraId="48E79814" w14:textId="77777777" w:rsidR="00491953" w:rsidRPr="00181D2E" w:rsidRDefault="00491953" w:rsidP="00AC7AB7">
      <w:pPr>
        <w:spacing w:line="312" w:lineRule="auto"/>
        <w:jc w:val="both"/>
        <w:rPr>
          <w:rFonts w:ascii="Century Gothic" w:hAnsi="Century Gothic" w:cs="Arial"/>
          <w:b/>
          <w:lang w:val="af-ZA"/>
        </w:rPr>
      </w:pPr>
    </w:p>
    <w:p w14:paraId="36C43A15" w14:textId="696AF3B9" w:rsidR="00AC7AB7" w:rsidRPr="00181D2E" w:rsidRDefault="00491953" w:rsidP="00AC7AB7">
      <w:pPr>
        <w:spacing w:line="312" w:lineRule="auto"/>
        <w:jc w:val="both"/>
        <w:rPr>
          <w:rFonts w:ascii="Century Gothic" w:hAnsi="Century Gothic" w:cs="Arial"/>
          <w:b/>
          <w:lang w:val="af-ZA"/>
        </w:rPr>
      </w:pPr>
      <w:r w:rsidRPr="00181D2E">
        <w:rPr>
          <w:rFonts w:ascii="Century Gothic" w:hAnsi="Century Gothic" w:cs="Arial"/>
          <w:b/>
          <w:lang w:val="af-ZA"/>
        </w:rPr>
        <w:t xml:space="preserve">FRIDAY, </w:t>
      </w:r>
      <w:r w:rsidR="00983E54">
        <w:rPr>
          <w:rFonts w:ascii="Century Gothic" w:hAnsi="Century Gothic" w:cs="Arial"/>
          <w:b/>
          <w:lang w:val="af-ZA"/>
        </w:rPr>
        <w:t>8 SEPTEMBER</w:t>
      </w:r>
      <w:r w:rsidRPr="00181D2E">
        <w:rPr>
          <w:rFonts w:ascii="Century Gothic" w:hAnsi="Century Gothic" w:cs="Arial"/>
          <w:b/>
          <w:lang w:val="af-ZA"/>
        </w:rPr>
        <w:t xml:space="preserve"> 2023 </w:t>
      </w:r>
      <w:r w:rsidR="005657CE" w:rsidRPr="00181D2E">
        <w:rPr>
          <w:rFonts w:ascii="Century Gothic" w:hAnsi="Century Gothic" w:cs="Arial"/>
          <w:b/>
          <w:lang w:val="af-ZA"/>
        </w:rPr>
        <w:t xml:space="preserve"> </w:t>
      </w:r>
    </w:p>
    <w:p w14:paraId="75587281" w14:textId="77777777" w:rsidR="00AC7AB7" w:rsidRPr="00181D2E" w:rsidRDefault="00AC7AB7" w:rsidP="00AC7AB7">
      <w:pPr>
        <w:spacing w:line="312" w:lineRule="auto"/>
        <w:jc w:val="both"/>
        <w:rPr>
          <w:rFonts w:ascii="Century Gothic" w:hAnsi="Century Gothic" w:cs="Arial"/>
          <w:b/>
          <w:lang w:val="af-ZA"/>
        </w:rPr>
      </w:pPr>
    </w:p>
    <w:p w14:paraId="052DA146" w14:textId="77777777" w:rsidR="000D0048" w:rsidRPr="00181D2E" w:rsidRDefault="000D0048" w:rsidP="000D0048">
      <w:pPr>
        <w:jc w:val="both"/>
        <w:rPr>
          <w:bCs/>
          <w:sz w:val="16"/>
          <w:szCs w:val="16"/>
          <w:lang w:val="af-ZA"/>
        </w:rPr>
      </w:pPr>
    </w:p>
    <w:p w14:paraId="310BAE24" w14:textId="6F0AFED3" w:rsidR="006C14F9" w:rsidRPr="00181D2E" w:rsidRDefault="006C14F9" w:rsidP="006C14F9">
      <w:pPr>
        <w:pStyle w:val="ListParagraph"/>
        <w:numPr>
          <w:ilvl w:val="0"/>
          <w:numId w:val="43"/>
        </w:numPr>
        <w:ind w:left="567" w:hanging="567"/>
        <w:jc w:val="both"/>
        <w:rPr>
          <w:rFonts w:ascii="Century Gothic" w:hAnsi="Century Gothic" w:cs="Times New Roman"/>
          <w:b/>
          <w:lang w:val="af-ZA"/>
        </w:rPr>
      </w:pPr>
      <w:r w:rsidRPr="00181D2E">
        <w:rPr>
          <w:rFonts w:ascii="Century Gothic" w:hAnsi="Century Gothic" w:cs="Times New Roman"/>
          <w:b/>
          <w:bCs/>
          <w:lang w:val="af-ZA"/>
        </w:rPr>
        <w:t>Mr L L Mvimbi to ask Mr R D Mackenzie, Minister of Mobility</w:t>
      </w:r>
      <w:r w:rsidRPr="00181D2E">
        <w:rPr>
          <w:rFonts w:ascii="Century Gothic" w:hAnsi="Century Gothic" w:cs="Times New Roman"/>
          <w:b/>
          <w:lang w:val="af-ZA"/>
        </w:rPr>
        <w:t>:</w:t>
      </w:r>
    </w:p>
    <w:p w14:paraId="28246B8E" w14:textId="77777777" w:rsidR="006C14F9" w:rsidRPr="00181D2E" w:rsidRDefault="006C14F9" w:rsidP="006C14F9">
      <w:pPr>
        <w:shd w:val="clear" w:color="auto" w:fill="FFFFFF"/>
        <w:ind w:left="567"/>
        <w:jc w:val="both"/>
        <w:rPr>
          <w:rFonts w:ascii="Century Gothic" w:hAnsi="Century Gothic"/>
          <w:color w:val="111111"/>
          <w:lang w:val="af-ZA" w:eastAsia="en-GB"/>
        </w:rPr>
      </w:pPr>
    </w:p>
    <w:p w14:paraId="183EDD36" w14:textId="77777777" w:rsidR="006C14F9" w:rsidRPr="00181D2E" w:rsidRDefault="006C14F9" w:rsidP="006C14F9">
      <w:pPr>
        <w:shd w:val="clear" w:color="auto" w:fill="FFFFFF"/>
        <w:ind w:left="567"/>
        <w:jc w:val="both"/>
        <w:rPr>
          <w:rFonts w:ascii="Century Gothic" w:hAnsi="Century Gothic"/>
          <w:color w:val="222222"/>
          <w:lang w:val="af-ZA"/>
        </w:rPr>
      </w:pPr>
      <w:r w:rsidRPr="00181D2E">
        <w:rPr>
          <w:rFonts w:ascii="Century Gothic" w:hAnsi="Century Gothic"/>
          <w:color w:val="222222"/>
          <w:lang w:val="af-ZA"/>
        </w:rPr>
        <w:t>What (a) is the number and (b) are the details of the road crashes involving minibus taxis that took place in each municipal district since the beginning of the year?</w:t>
      </w:r>
    </w:p>
    <w:p w14:paraId="1EE41E05" w14:textId="77777777" w:rsidR="00B36F0B" w:rsidRPr="00181D2E" w:rsidRDefault="00B36F0B" w:rsidP="00B36F0B">
      <w:pPr>
        <w:jc w:val="both"/>
        <w:rPr>
          <w:bCs/>
          <w:sz w:val="16"/>
          <w:szCs w:val="16"/>
          <w:lang w:val="af-ZA"/>
        </w:rPr>
      </w:pPr>
    </w:p>
    <w:p w14:paraId="70580BA1" w14:textId="446EE8F1" w:rsidR="00590B3D" w:rsidRPr="00181D2E" w:rsidRDefault="00590B3D" w:rsidP="00590B3D">
      <w:pPr>
        <w:jc w:val="center"/>
        <w:rPr>
          <w:rFonts w:ascii="Century Gothic" w:hAnsi="Century Gothic" w:cs="Arial"/>
          <w:lang w:val="af-ZA"/>
        </w:rPr>
      </w:pPr>
    </w:p>
    <w:p w14:paraId="2E35C6EA" w14:textId="72C628CC" w:rsidR="00C648C7" w:rsidRPr="00181D2E" w:rsidRDefault="005657CE" w:rsidP="005657CE">
      <w:pPr>
        <w:ind w:left="720" w:hanging="720"/>
        <w:jc w:val="both"/>
        <w:rPr>
          <w:rFonts w:ascii="Century Gothic" w:hAnsi="Century Gothic" w:cs="Times New Roman"/>
          <w:b/>
          <w:bCs/>
          <w:lang w:val="af-ZA"/>
        </w:rPr>
      </w:pPr>
      <w:r w:rsidRPr="00181D2E">
        <w:rPr>
          <w:rFonts w:ascii="Century Gothic" w:hAnsi="Century Gothic" w:cs="Times New Roman"/>
          <w:b/>
          <w:bCs/>
          <w:lang w:val="af-ZA"/>
        </w:rPr>
        <w:t>Reply:</w:t>
      </w:r>
    </w:p>
    <w:p w14:paraId="1C1D343D" w14:textId="642F9353" w:rsidR="00620005" w:rsidRPr="00181D2E" w:rsidRDefault="00620005" w:rsidP="00B25163">
      <w:pPr>
        <w:tabs>
          <w:tab w:val="left" w:pos="3240"/>
        </w:tabs>
        <w:jc w:val="both"/>
        <w:rPr>
          <w:rFonts w:ascii="Century Gothic" w:hAnsi="Century Gothic" w:cs="Times New Roman"/>
          <w:lang w:val="af-ZA"/>
        </w:rPr>
      </w:pPr>
    </w:p>
    <w:p w14:paraId="7A5F1D39" w14:textId="36F795B9" w:rsidR="00E00190" w:rsidRPr="00181D2E" w:rsidRDefault="00E00190" w:rsidP="00E00190">
      <w:pPr>
        <w:ind w:left="720"/>
        <w:jc w:val="both"/>
        <w:rPr>
          <w:rFonts w:ascii="Century Gothic" w:hAnsi="Century Gothic"/>
          <w:lang w:val="af-ZA"/>
        </w:rPr>
      </w:pPr>
      <w:r w:rsidRPr="00181D2E">
        <w:rPr>
          <w:rFonts w:ascii="Century Gothic" w:hAnsi="Century Gothic"/>
          <w:lang w:val="af-ZA"/>
        </w:rPr>
        <w:t>Below is the number of fatal crashes involving minibus taxis from 1 January 2023 till 31 August 2023 with a breakdown of districts as well as road user:</w:t>
      </w:r>
    </w:p>
    <w:p w14:paraId="2DF11F14" w14:textId="77777777" w:rsidR="00E00190" w:rsidRPr="00181D2E" w:rsidRDefault="00E00190" w:rsidP="00E00190">
      <w:pPr>
        <w:ind w:left="720"/>
        <w:jc w:val="both"/>
        <w:rPr>
          <w:rFonts w:ascii="Century Gothic" w:hAnsi="Century Gothic"/>
          <w:lang w:val="af-ZA"/>
        </w:rPr>
      </w:pPr>
    </w:p>
    <w:tbl>
      <w:tblPr>
        <w:tblW w:w="9356" w:type="dxa"/>
        <w:tblInd w:w="-15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0"/>
        <w:gridCol w:w="1921"/>
        <w:gridCol w:w="1870"/>
        <w:gridCol w:w="2058"/>
        <w:gridCol w:w="1371"/>
      </w:tblGrid>
      <w:tr w:rsidR="00E00190" w:rsidRPr="00181D2E" w14:paraId="7C5D819B" w14:textId="77777777" w:rsidTr="005D6D12">
        <w:trPr>
          <w:trHeight w:val="408"/>
        </w:trPr>
        <w:tc>
          <w:tcPr>
            <w:tcW w:w="935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41FB97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Minibus Fatalities 01 January 2023 - 31 August 2023</w:t>
            </w:r>
          </w:p>
        </w:tc>
      </w:tr>
      <w:tr w:rsidR="0038769D" w:rsidRPr="00181D2E" w14:paraId="3A967F5D" w14:textId="77777777" w:rsidTr="005D6D12">
        <w:trPr>
          <w:trHeight w:val="313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420887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 xml:space="preserve">District 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4DE834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 xml:space="preserve">Fatalities 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1D1DF78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</w:p>
          <w:p w14:paraId="2B76CA7F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Crashes</w:t>
            </w:r>
          </w:p>
        </w:tc>
        <w:tc>
          <w:tcPr>
            <w:tcW w:w="341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43440E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Road User</w:t>
            </w:r>
          </w:p>
        </w:tc>
      </w:tr>
      <w:tr w:rsidR="0038769D" w:rsidRPr="00181D2E" w14:paraId="067E93FE" w14:textId="77777777" w:rsidTr="005D6D12">
        <w:trPr>
          <w:trHeight w:val="300"/>
        </w:trPr>
        <w:tc>
          <w:tcPr>
            <w:tcW w:w="215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A0E80E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Cape Winelands</w:t>
            </w:r>
          </w:p>
        </w:tc>
        <w:tc>
          <w:tcPr>
            <w:tcW w:w="1921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F32FAF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9</w:t>
            </w:r>
          </w:p>
        </w:tc>
        <w:tc>
          <w:tcPr>
            <w:tcW w:w="18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793B2C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7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DFBE5B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Driv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968BD1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1</w:t>
            </w:r>
          </w:p>
        </w:tc>
      </w:tr>
      <w:tr w:rsidR="0038769D" w:rsidRPr="00181D2E" w14:paraId="7823A64C" w14:textId="77777777" w:rsidTr="005D6D12">
        <w:trPr>
          <w:trHeight w:val="300"/>
        </w:trPr>
        <w:tc>
          <w:tcPr>
            <w:tcW w:w="215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1001A31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</w:p>
        </w:tc>
        <w:tc>
          <w:tcPr>
            <w:tcW w:w="1921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F99601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187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FC73C9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F2D48B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Passeng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D088FA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4</w:t>
            </w:r>
          </w:p>
        </w:tc>
      </w:tr>
      <w:tr w:rsidR="0038769D" w:rsidRPr="00181D2E" w14:paraId="44EB526D" w14:textId="77777777" w:rsidTr="005D6D12">
        <w:trPr>
          <w:trHeight w:val="300"/>
        </w:trPr>
        <w:tc>
          <w:tcPr>
            <w:tcW w:w="215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AFBCC1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</w:p>
        </w:tc>
        <w:tc>
          <w:tcPr>
            <w:tcW w:w="1921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E8F76E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187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68FD19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C25C28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Pedestrian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564D95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4</w:t>
            </w:r>
          </w:p>
        </w:tc>
      </w:tr>
      <w:tr w:rsidR="0038769D" w:rsidRPr="00181D2E" w14:paraId="78B4F2F4" w14:textId="77777777" w:rsidTr="005D6D12">
        <w:trPr>
          <w:trHeight w:val="455"/>
        </w:trPr>
        <w:tc>
          <w:tcPr>
            <w:tcW w:w="215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C5FED6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Central Karoo</w:t>
            </w:r>
          </w:p>
        </w:tc>
        <w:tc>
          <w:tcPr>
            <w:tcW w:w="1921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CE060C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3</w:t>
            </w:r>
          </w:p>
        </w:tc>
        <w:tc>
          <w:tcPr>
            <w:tcW w:w="18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CADDF1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2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B12964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Passeng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8D95B4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2</w:t>
            </w:r>
          </w:p>
        </w:tc>
      </w:tr>
      <w:tr w:rsidR="0038769D" w:rsidRPr="00181D2E" w14:paraId="3CD5E6C0" w14:textId="77777777" w:rsidTr="005D6D12">
        <w:trPr>
          <w:trHeight w:val="455"/>
        </w:trPr>
        <w:tc>
          <w:tcPr>
            <w:tcW w:w="215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D96F4E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</w:p>
        </w:tc>
        <w:tc>
          <w:tcPr>
            <w:tcW w:w="1921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08FD622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187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16A52D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CB8C7C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Pedestrian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D9426C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1</w:t>
            </w:r>
          </w:p>
        </w:tc>
      </w:tr>
      <w:tr w:rsidR="0038769D" w:rsidRPr="00181D2E" w14:paraId="7106C4CF" w14:textId="77777777" w:rsidTr="005D6D12">
        <w:trPr>
          <w:trHeight w:val="455"/>
        </w:trPr>
        <w:tc>
          <w:tcPr>
            <w:tcW w:w="215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023275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City of Cape Town Metropole</w:t>
            </w:r>
          </w:p>
        </w:tc>
        <w:tc>
          <w:tcPr>
            <w:tcW w:w="1921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56A31E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41</w:t>
            </w:r>
          </w:p>
        </w:tc>
        <w:tc>
          <w:tcPr>
            <w:tcW w:w="18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BCB666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37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AE54AD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Passeng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F340B9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7</w:t>
            </w:r>
          </w:p>
        </w:tc>
      </w:tr>
      <w:tr w:rsidR="0038769D" w:rsidRPr="00181D2E" w14:paraId="795C7AB8" w14:textId="77777777" w:rsidTr="005D6D12">
        <w:trPr>
          <w:trHeight w:val="455"/>
        </w:trPr>
        <w:tc>
          <w:tcPr>
            <w:tcW w:w="215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B91D9B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</w:p>
        </w:tc>
        <w:tc>
          <w:tcPr>
            <w:tcW w:w="1921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7B18611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187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71344E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F09789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Pedestrian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F23EB5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34</w:t>
            </w:r>
          </w:p>
        </w:tc>
      </w:tr>
      <w:tr w:rsidR="0038769D" w:rsidRPr="00181D2E" w14:paraId="61275B9F" w14:textId="77777777" w:rsidTr="005D6D12">
        <w:trPr>
          <w:trHeight w:val="455"/>
        </w:trPr>
        <w:tc>
          <w:tcPr>
            <w:tcW w:w="215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DCE44B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Garden Route</w:t>
            </w:r>
          </w:p>
        </w:tc>
        <w:tc>
          <w:tcPr>
            <w:tcW w:w="1921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2F1067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4</w:t>
            </w:r>
          </w:p>
        </w:tc>
        <w:tc>
          <w:tcPr>
            <w:tcW w:w="18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94FC55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3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A13C92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Passeng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9D71E7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2</w:t>
            </w:r>
          </w:p>
        </w:tc>
      </w:tr>
      <w:tr w:rsidR="0038769D" w:rsidRPr="00181D2E" w14:paraId="61D68A64" w14:textId="77777777" w:rsidTr="005D6D12">
        <w:trPr>
          <w:trHeight w:val="455"/>
        </w:trPr>
        <w:tc>
          <w:tcPr>
            <w:tcW w:w="215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F2BF26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</w:p>
        </w:tc>
        <w:tc>
          <w:tcPr>
            <w:tcW w:w="1921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9BED39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187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E86413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53E180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Pedestrian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FED8F9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2</w:t>
            </w:r>
          </w:p>
        </w:tc>
      </w:tr>
      <w:tr w:rsidR="0038769D" w:rsidRPr="00181D2E" w14:paraId="26DFD0CE" w14:textId="77777777" w:rsidTr="005D6D12">
        <w:trPr>
          <w:trHeight w:val="455"/>
        </w:trPr>
        <w:tc>
          <w:tcPr>
            <w:tcW w:w="215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881888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Overberg</w:t>
            </w:r>
          </w:p>
        </w:tc>
        <w:tc>
          <w:tcPr>
            <w:tcW w:w="1921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22236D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3</w:t>
            </w:r>
          </w:p>
        </w:tc>
        <w:tc>
          <w:tcPr>
            <w:tcW w:w="18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B5D68E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2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F4C3C7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Passeng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0779FD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2</w:t>
            </w:r>
          </w:p>
        </w:tc>
      </w:tr>
      <w:tr w:rsidR="0038769D" w:rsidRPr="00181D2E" w14:paraId="1525A4FC" w14:textId="77777777" w:rsidTr="005D6D12">
        <w:trPr>
          <w:trHeight w:val="455"/>
        </w:trPr>
        <w:tc>
          <w:tcPr>
            <w:tcW w:w="215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5A25E8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</w:p>
        </w:tc>
        <w:tc>
          <w:tcPr>
            <w:tcW w:w="1921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6D2286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187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D26896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0330A3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Pedestrian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6DB782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1</w:t>
            </w:r>
          </w:p>
        </w:tc>
      </w:tr>
      <w:tr w:rsidR="0038769D" w:rsidRPr="00181D2E" w14:paraId="26CB9118" w14:textId="77777777" w:rsidTr="005D6D12">
        <w:trPr>
          <w:trHeight w:val="600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371835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West Coast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A8A017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1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126F58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1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464667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Passeng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07C98A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1</w:t>
            </w:r>
          </w:p>
        </w:tc>
      </w:tr>
      <w:tr w:rsidR="0038769D" w:rsidRPr="00181D2E" w14:paraId="5B8AB361" w14:textId="77777777" w:rsidTr="005D6D12">
        <w:trPr>
          <w:trHeight w:val="420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8A1704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Total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A1D15D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61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E9BF9E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52</w:t>
            </w:r>
          </w:p>
        </w:tc>
        <w:tc>
          <w:tcPr>
            <w:tcW w:w="341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68DA48" w14:textId="77777777" w:rsidR="00E00190" w:rsidRPr="00181D2E" w:rsidRDefault="00E00190" w:rsidP="00E00190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 </w:t>
            </w:r>
          </w:p>
        </w:tc>
      </w:tr>
    </w:tbl>
    <w:p w14:paraId="1CC0FCDB" w14:textId="7310650E" w:rsidR="006C14F9" w:rsidRPr="00181D2E" w:rsidRDefault="006C14F9" w:rsidP="006C14F9">
      <w:pPr>
        <w:ind w:left="720"/>
        <w:jc w:val="both"/>
        <w:rPr>
          <w:rFonts w:ascii="Century Gothic" w:hAnsi="Century Gothic"/>
          <w:lang w:val="af-ZA"/>
        </w:rPr>
      </w:pPr>
      <w:r w:rsidRPr="00181D2E">
        <w:rPr>
          <w:rFonts w:ascii="Century Gothic" w:hAnsi="Century Gothic"/>
          <w:lang w:val="af-ZA"/>
        </w:rPr>
        <w:t xml:space="preserve"> </w:t>
      </w:r>
    </w:p>
    <w:p w14:paraId="4B593D25" w14:textId="32B12C02" w:rsidR="004C3C20" w:rsidRPr="00181D2E" w:rsidRDefault="004C3C20" w:rsidP="006C14F9">
      <w:pPr>
        <w:ind w:left="720"/>
        <w:jc w:val="both"/>
        <w:rPr>
          <w:rFonts w:ascii="Century Gothic" w:eastAsia="Times New Roman" w:hAnsi="Century Gothic" w:cs="Arial"/>
          <w:b/>
          <w:lang w:val="af-ZA"/>
        </w:rPr>
      </w:pPr>
    </w:p>
    <w:p w14:paraId="6666FE15" w14:textId="77777777" w:rsidR="00491953" w:rsidRPr="00181D2E" w:rsidRDefault="00491953" w:rsidP="006D5C52">
      <w:pPr>
        <w:jc w:val="both"/>
        <w:rPr>
          <w:rFonts w:ascii="Century Gothic" w:eastAsia="Times New Roman" w:hAnsi="Century Gothic" w:cs="Arial"/>
          <w:b/>
          <w:lang w:val="af-ZA"/>
        </w:rPr>
      </w:pPr>
    </w:p>
    <w:p w14:paraId="7CB97686" w14:textId="77777777" w:rsidR="004C3C20" w:rsidRPr="00181D2E" w:rsidRDefault="004C3C20" w:rsidP="006D5C52">
      <w:pPr>
        <w:jc w:val="both"/>
        <w:rPr>
          <w:rFonts w:ascii="Century Gothic" w:eastAsia="Times New Roman" w:hAnsi="Century Gothic" w:cs="Arial"/>
          <w:b/>
          <w:lang w:val="af-ZA"/>
        </w:rPr>
      </w:pPr>
    </w:p>
    <w:p w14:paraId="4170EAA9" w14:textId="77777777" w:rsidR="004C3C20" w:rsidRPr="00181D2E" w:rsidRDefault="004C3C20" w:rsidP="006D5C52">
      <w:pPr>
        <w:jc w:val="both"/>
        <w:rPr>
          <w:rFonts w:ascii="Century Gothic" w:eastAsia="Times New Roman" w:hAnsi="Century Gothic" w:cs="Arial"/>
          <w:b/>
          <w:lang w:val="af-ZA"/>
        </w:rPr>
      </w:pPr>
    </w:p>
    <w:p w14:paraId="71CB65E8" w14:textId="2A8C60B6" w:rsidR="00590B3D" w:rsidRPr="00181D2E" w:rsidRDefault="00590B3D" w:rsidP="006D5C52">
      <w:pPr>
        <w:jc w:val="both"/>
        <w:rPr>
          <w:rFonts w:ascii="Century Gothic" w:eastAsia="Times New Roman" w:hAnsi="Century Gothic" w:cs="Arial"/>
          <w:b/>
          <w:lang w:val="af-ZA"/>
        </w:rPr>
      </w:pPr>
      <w:r w:rsidRPr="00181D2E">
        <w:rPr>
          <w:rFonts w:ascii="Century Gothic" w:eastAsia="Times New Roman" w:hAnsi="Century Gothic" w:cs="Arial"/>
          <w:b/>
          <w:lang w:val="af-ZA"/>
        </w:rPr>
        <w:t xml:space="preserve">MINISTER OF </w:t>
      </w:r>
      <w:r w:rsidR="00132261" w:rsidRPr="00181D2E">
        <w:rPr>
          <w:rFonts w:ascii="Century Gothic" w:eastAsia="Times New Roman" w:hAnsi="Century Gothic" w:cs="Arial"/>
          <w:b/>
          <w:lang w:val="af-ZA"/>
        </w:rPr>
        <w:t>MOBILITY</w:t>
      </w:r>
    </w:p>
    <w:p w14:paraId="2311665A" w14:textId="131E836F" w:rsidR="00EB7B03" w:rsidRPr="00181D2E" w:rsidRDefault="00590B3D" w:rsidP="006D5C52">
      <w:pPr>
        <w:jc w:val="both"/>
        <w:rPr>
          <w:rFonts w:ascii="Century Gothic" w:eastAsia="Times New Roman" w:hAnsi="Century Gothic" w:cs="Arial"/>
          <w:b/>
          <w:lang w:val="af-ZA"/>
        </w:rPr>
      </w:pPr>
      <w:r w:rsidRPr="00181D2E">
        <w:rPr>
          <w:rFonts w:ascii="Century Gothic" w:eastAsia="Times New Roman" w:hAnsi="Century Gothic" w:cs="Arial"/>
          <w:b/>
          <w:lang w:val="af-ZA"/>
        </w:rPr>
        <w:t>DATE:</w:t>
      </w:r>
    </w:p>
    <w:p w14:paraId="14A4FEF0" w14:textId="77777777" w:rsidR="00EB7B03" w:rsidRPr="00181D2E" w:rsidRDefault="00EB7B03">
      <w:pPr>
        <w:spacing w:after="200" w:line="276" w:lineRule="auto"/>
        <w:rPr>
          <w:rFonts w:ascii="Century Gothic" w:eastAsia="Times New Roman" w:hAnsi="Century Gothic" w:cs="Arial"/>
          <w:b/>
          <w:lang w:val="af-ZA"/>
        </w:rPr>
      </w:pPr>
      <w:r w:rsidRPr="00181D2E">
        <w:rPr>
          <w:rFonts w:ascii="Century Gothic" w:eastAsia="Times New Roman" w:hAnsi="Century Gothic" w:cs="Arial"/>
          <w:b/>
          <w:lang w:val="af-ZA"/>
        </w:rPr>
        <w:br w:type="page"/>
      </w:r>
    </w:p>
    <w:p w14:paraId="526BB45B" w14:textId="77777777" w:rsidR="00EB7B03" w:rsidRPr="00181D2E" w:rsidRDefault="00EB7B03" w:rsidP="006D5C52">
      <w:pPr>
        <w:jc w:val="both"/>
        <w:rPr>
          <w:rFonts w:ascii="Century Gothic" w:eastAsia="Times New Roman" w:hAnsi="Century Gothic" w:cs="Arial"/>
          <w:b/>
          <w:lang w:val="af-ZA"/>
        </w:rPr>
      </w:pPr>
    </w:p>
    <w:p w14:paraId="4100CCE3" w14:textId="6F75D9FB" w:rsidR="00E10D9C" w:rsidRPr="00181D2E" w:rsidRDefault="00E10D9C" w:rsidP="00E10D9C">
      <w:pPr>
        <w:jc w:val="both"/>
        <w:rPr>
          <w:rFonts w:ascii="Century Gothic" w:eastAsia="Times New Roman" w:hAnsi="Century Gothic" w:cs="Arial"/>
          <w:b/>
          <w:lang w:val="af-ZA"/>
        </w:rPr>
      </w:pPr>
      <w:r w:rsidRPr="00181D2E">
        <w:rPr>
          <w:rFonts w:ascii="Century Gothic" w:eastAsia="Times New Roman" w:hAnsi="Century Gothic" w:cs="Arial"/>
          <w:b/>
          <w:lang w:val="af-ZA"/>
        </w:rPr>
        <w:t>PARLEMENT VAN DIE PROVINSIE VAN DIE WES-KAAP</w:t>
      </w:r>
    </w:p>
    <w:p w14:paraId="56C0FAC1" w14:textId="77777777" w:rsidR="00E10D9C" w:rsidRPr="00181D2E" w:rsidRDefault="00E10D9C" w:rsidP="00E10D9C">
      <w:pPr>
        <w:jc w:val="both"/>
        <w:rPr>
          <w:rFonts w:ascii="Century Gothic" w:eastAsia="Times New Roman" w:hAnsi="Century Gothic" w:cs="Arial"/>
          <w:b/>
          <w:lang w:val="af-ZA"/>
        </w:rPr>
      </w:pPr>
    </w:p>
    <w:p w14:paraId="496AA9CD" w14:textId="77777777" w:rsidR="00E10D9C" w:rsidRPr="00181D2E" w:rsidRDefault="00E10D9C" w:rsidP="00E10D9C">
      <w:pPr>
        <w:jc w:val="both"/>
        <w:rPr>
          <w:rFonts w:ascii="Century Gothic" w:eastAsia="Times New Roman" w:hAnsi="Century Gothic" w:cs="Arial"/>
          <w:b/>
          <w:lang w:val="af-ZA"/>
        </w:rPr>
      </w:pPr>
    </w:p>
    <w:p w14:paraId="4460933B" w14:textId="40E918D6" w:rsidR="00E10D9C" w:rsidRPr="00181D2E" w:rsidRDefault="00E10D9C" w:rsidP="00E10D9C">
      <w:pPr>
        <w:jc w:val="both"/>
        <w:rPr>
          <w:rFonts w:ascii="Century Gothic" w:eastAsia="Times New Roman" w:hAnsi="Century Gothic" w:cs="Arial"/>
          <w:b/>
          <w:lang w:val="af-ZA"/>
        </w:rPr>
      </w:pPr>
      <w:r w:rsidRPr="00181D2E">
        <w:rPr>
          <w:rFonts w:ascii="Century Gothic" w:eastAsia="Times New Roman" w:hAnsi="Century Gothic" w:cs="Arial"/>
          <w:b/>
          <w:lang w:val="af-ZA"/>
        </w:rPr>
        <w:t>SKRIFTELIKE BEANTWOORDING</w:t>
      </w:r>
    </w:p>
    <w:p w14:paraId="47FD2576" w14:textId="77777777" w:rsidR="00E10D9C" w:rsidRPr="00181D2E" w:rsidRDefault="00E10D9C" w:rsidP="00E10D9C">
      <w:pPr>
        <w:jc w:val="both"/>
        <w:rPr>
          <w:rFonts w:ascii="Century Gothic" w:eastAsia="Times New Roman" w:hAnsi="Century Gothic" w:cs="Arial"/>
          <w:b/>
          <w:lang w:val="af-ZA"/>
        </w:rPr>
      </w:pPr>
    </w:p>
    <w:p w14:paraId="6B5352C9" w14:textId="77777777" w:rsidR="00E10D9C" w:rsidRPr="00181D2E" w:rsidRDefault="00E10D9C" w:rsidP="00E10D9C">
      <w:pPr>
        <w:jc w:val="both"/>
        <w:rPr>
          <w:rFonts w:ascii="Century Gothic" w:eastAsia="Times New Roman" w:hAnsi="Century Gothic" w:cs="Arial"/>
          <w:b/>
          <w:lang w:val="af-ZA"/>
        </w:rPr>
      </w:pPr>
    </w:p>
    <w:p w14:paraId="5592F057" w14:textId="6E9E1AC9" w:rsidR="00E10D9C" w:rsidRPr="00181D2E" w:rsidRDefault="00E10D9C" w:rsidP="00E10D9C">
      <w:pPr>
        <w:jc w:val="both"/>
        <w:rPr>
          <w:rFonts w:ascii="Century Gothic" w:eastAsia="Times New Roman" w:hAnsi="Century Gothic" w:cs="Arial"/>
          <w:b/>
          <w:lang w:val="af-ZA"/>
        </w:rPr>
      </w:pPr>
      <w:r w:rsidRPr="00181D2E">
        <w:rPr>
          <w:rFonts w:ascii="Century Gothic" w:eastAsia="Times New Roman" w:hAnsi="Century Gothic" w:cs="Arial"/>
          <w:b/>
          <w:lang w:val="af-ZA"/>
        </w:rPr>
        <w:t xml:space="preserve">VRYDAG, </w:t>
      </w:r>
      <w:r w:rsidR="0060665A" w:rsidRPr="00181D2E">
        <w:rPr>
          <w:rFonts w:ascii="Century Gothic" w:eastAsia="Times New Roman" w:hAnsi="Century Gothic" w:cs="Arial"/>
          <w:b/>
          <w:lang w:val="af-ZA"/>
        </w:rPr>
        <w:t>25 AUGUSTUS</w:t>
      </w:r>
      <w:r w:rsidRPr="00181D2E">
        <w:rPr>
          <w:rFonts w:ascii="Century Gothic" w:eastAsia="Times New Roman" w:hAnsi="Century Gothic" w:cs="Arial"/>
          <w:b/>
          <w:lang w:val="af-ZA"/>
        </w:rPr>
        <w:t xml:space="preserve"> 2023</w:t>
      </w:r>
    </w:p>
    <w:p w14:paraId="011B1698" w14:textId="77777777" w:rsidR="00E10D9C" w:rsidRPr="00181D2E" w:rsidRDefault="00E10D9C" w:rsidP="00E10D9C">
      <w:pPr>
        <w:jc w:val="both"/>
        <w:rPr>
          <w:rFonts w:ascii="Century Gothic" w:eastAsia="Times New Roman" w:hAnsi="Century Gothic" w:cs="Arial"/>
          <w:b/>
          <w:lang w:val="af-ZA"/>
        </w:rPr>
      </w:pPr>
    </w:p>
    <w:p w14:paraId="073E88A8" w14:textId="77777777" w:rsidR="00E10D9C" w:rsidRPr="00181D2E" w:rsidRDefault="00E10D9C" w:rsidP="00E10D9C">
      <w:pPr>
        <w:jc w:val="both"/>
        <w:rPr>
          <w:rFonts w:ascii="Century Gothic" w:eastAsia="Times New Roman" w:hAnsi="Century Gothic" w:cs="Arial"/>
          <w:b/>
          <w:lang w:val="af-ZA"/>
        </w:rPr>
      </w:pPr>
    </w:p>
    <w:p w14:paraId="1BC6B705" w14:textId="77777777" w:rsidR="006C14F9" w:rsidRPr="00181D2E" w:rsidRDefault="006C14F9" w:rsidP="006C14F9">
      <w:pPr>
        <w:ind w:left="567" w:hanging="567"/>
        <w:jc w:val="both"/>
        <w:rPr>
          <w:rFonts w:ascii="Century Gothic" w:hAnsi="Century Gothic"/>
          <w:b/>
          <w:lang w:val="af-ZA"/>
        </w:rPr>
      </w:pPr>
      <w:r w:rsidRPr="00181D2E">
        <w:rPr>
          <w:rFonts w:ascii="Century Gothic" w:hAnsi="Century Gothic"/>
          <w:b/>
          <w:bCs/>
          <w:lang w:val="af-ZA"/>
        </w:rPr>
        <w:t>*2.</w:t>
      </w:r>
      <w:r w:rsidRPr="00181D2E">
        <w:rPr>
          <w:rFonts w:ascii="Century Gothic" w:hAnsi="Century Gothic"/>
          <w:b/>
          <w:bCs/>
          <w:lang w:val="af-ZA"/>
        </w:rPr>
        <w:tab/>
        <w:t>Mnr L L Mvimbi vra mnr R D Mackenzie, Minister van Mobiliteit</w:t>
      </w:r>
      <w:r w:rsidRPr="00181D2E">
        <w:rPr>
          <w:rFonts w:ascii="Century Gothic" w:hAnsi="Century Gothic"/>
          <w:b/>
          <w:lang w:val="af-ZA"/>
        </w:rPr>
        <w:t>:</w:t>
      </w:r>
    </w:p>
    <w:p w14:paraId="3167F6D6" w14:textId="77777777" w:rsidR="006C14F9" w:rsidRPr="00181D2E" w:rsidRDefault="006C14F9" w:rsidP="006C14F9">
      <w:pPr>
        <w:shd w:val="clear" w:color="auto" w:fill="FFFFFF"/>
        <w:ind w:left="567"/>
        <w:jc w:val="both"/>
        <w:rPr>
          <w:rFonts w:ascii="Century Gothic" w:hAnsi="Century Gothic"/>
          <w:color w:val="111111"/>
          <w:sz w:val="16"/>
          <w:szCs w:val="16"/>
          <w:lang w:val="af-ZA" w:eastAsia="en-GB"/>
        </w:rPr>
      </w:pPr>
    </w:p>
    <w:p w14:paraId="7C75362C" w14:textId="0A84E278" w:rsidR="006C14F9" w:rsidRPr="00181D2E" w:rsidRDefault="006C14F9" w:rsidP="006C14F9">
      <w:pPr>
        <w:shd w:val="clear" w:color="auto" w:fill="FFFFFF"/>
        <w:ind w:left="567"/>
        <w:jc w:val="both"/>
        <w:rPr>
          <w:rFonts w:ascii="Century Gothic" w:hAnsi="Century Gothic"/>
          <w:color w:val="222222"/>
          <w:lang w:val="af-ZA"/>
        </w:rPr>
      </w:pPr>
      <w:r w:rsidRPr="00181D2E">
        <w:rPr>
          <w:rFonts w:ascii="Century Gothic" w:hAnsi="Century Gothic"/>
          <w:color w:val="222222"/>
          <w:lang w:val="af-ZA"/>
        </w:rPr>
        <w:t>Wat die (a) getal en (b) besonderhede is van die padbotsings waarby minibustaxi’s betrokke was, wat sedert die begin van die jaar in elke munisipale distrik plaasgevind het?</w:t>
      </w:r>
    </w:p>
    <w:p w14:paraId="2D2826C6" w14:textId="77777777" w:rsidR="00B60A0E" w:rsidRPr="00181D2E" w:rsidRDefault="00B60A0E" w:rsidP="00E10D9C">
      <w:pPr>
        <w:jc w:val="both"/>
        <w:rPr>
          <w:rFonts w:ascii="Century Gothic" w:eastAsia="Times New Roman" w:hAnsi="Century Gothic" w:cs="Arial"/>
          <w:b/>
          <w:lang w:val="af-ZA"/>
        </w:rPr>
      </w:pPr>
    </w:p>
    <w:p w14:paraId="38C6C294" w14:textId="77777777" w:rsidR="00B60A0E" w:rsidRPr="00181D2E" w:rsidRDefault="00B60A0E" w:rsidP="00E10D9C">
      <w:pPr>
        <w:jc w:val="both"/>
        <w:rPr>
          <w:rFonts w:ascii="Century Gothic" w:eastAsia="Times New Roman" w:hAnsi="Century Gothic" w:cs="Arial"/>
          <w:b/>
          <w:lang w:val="af-ZA"/>
        </w:rPr>
      </w:pPr>
    </w:p>
    <w:p w14:paraId="31684951" w14:textId="78643EB6" w:rsidR="00E10D9C" w:rsidRPr="00181D2E" w:rsidRDefault="00E10D9C" w:rsidP="00E10D9C">
      <w:pPr>
        <w:jc w:val="both"/>
        <w:rPr>
          <w:rFonts w:ascii="Century Gothic" w:eastAsia="Times New Roman" w:hAnsi="Century Gothic" w:cs="Arial"/>
          <w:b/>
          <w:lang w:val="af-ZA"/>
        </w:rPr>
      </w:pPr>
      <w:r w:rsidRPr="00181D2E">
        <w:rPr>
          <w:rFonts w:ascii="Century Gothic" w:eastAsia="Times New Roman" w:hAnsi="Century Gothic" w:cs="Arial"/>
          <w:b/>
          <w:lang w:val="af-ZA"/>
        </w:rPr>
        <w:t>Antwoord:</w:t>
      </w:r>
    </w:p>
    <w:p w14:paraId="08D16918" w14:textId="77777777" w:rsidR="00E10D9C" w:rsidRPr="00181D2E" w:rsidRDefault="00E10D9C" w:rsidP="00E10D9C">
      <w:pPr>
        <w:jc w:val="both"/>
        <w:rPr>
          <w:rFonts w:ascii="Century Gothic" w:eastAsia="Times New Roman" w:hAnsi="Century Gothic" w:cs="Arial"/>
          <w:b/>
          <w:lang w:val="af-ZA"/>
        </w:rPr>
      </w:pPr>
    </w:p>
    <w:p w14:paraId="3653237D" w14:textId="55584558" w:rsidR="00181D2E" w:rsidRPr="00181D2E" w:rsidRDefault="00181D2E" w:rsidP="00181D2E">
      <w:pPr>
        <w:ind w:left="720"/>
        <w:jc w:val="both"/>
        <w:rPr>
          <w:rFonts w:ascii="Century Gothic" w:hAnsi="Century Gothic"/>
          <w:lang w:val="af-ZA"/>
        </w:rPr>
      </w:pPr>
      <w:r w:rsidRPr="00181D2E">
        <w:rPr>
          <w:rFonts w:ascii="Century Gothic" w:hAnsi="Century Gothic"/>
          <w:lang w:val="af-ZA"/>
        </w:rPr>
        <w:t>Hieronder is die aantal noodlottige botsings waarby minibustaxi</w:t>
      </w:r>
      <w:r>
        <w:rPr>
          <w:rFonts w:ascii="Century Gothic" w:hAnsi="Century Gothic"/>
          <w:lang w:val="af-ZA"/>
        </w:rPr>
        <w:t>’</w:t>
      </w:r>
      <w:r w:rsidRPr="00181D2E">
        <w:rPr>
          <w:rFonts w:ascii="Century Gothic" w:hAnsi="Century Gothic"/>
          <w:lang w:val="af-ZA"/>
        </w:rPr>
        <w:t xml:space="preserve">s betrokke was vanaf 1 Januarie 2023 tot 31 Augustus 2023 met </w:t>
      </w:r>
      <w:r>
        <w:rPr>
          <w:rFonts w:ascii="Century Gothic" w:hAnsi="Century Gothic"/>
          <w:lang w:val="af-ZA"/>
        </w:rPr>
        <w:t>’</w:t>
      </w:r>
      <w:r w:rsidRPr="00181D2E">
        <w:rPr>
          <w:rFonts w:ascii="Century Gothic" w:hAnsi="Century Gothic"/>
          <w:lang w:val="af-ZA"/>
        </w:rPr>
        <w:t xml:space="preserve">n uiteensetting van distrikte </w:t>
      </w:r>
      <w:r>
        <w:rPr>
          <w:rFonts w:ascii="Century Gothic" w:hAnsi="Century Gothic"/>
          <w:lang w:val="af-ZA"/>
        </w:rPr>
        <w:t>asook</w:t>
      </w:r>
      <w:r w:rsidRPr="00181D2E">
        <w:rPr>
          <w:rFonts w:ascii="Century Gothic" w:hAnsi="Century Gothic"/>
          <w:lang w:val="af-ZA"/>
        </w:rPr>
        <w:t xml:space="preserve"> padgebruikers</w:t>
      </w:r>
      <w:r>
        <w:rPr>
          <w:rFonts w:ascii="Century Gothic" w:hAnsi="Century Gothic"/>
          <w:lang w:val="af-ZA"/>
        </w:rPr>
        <w:t xml:space="preserve">: </w:t>
      </w:r>
    </w:p>
    <w:p w14:paraId="62A5A1B8" w14:textId="77777777" w:rsidR="00181D2E" w:rsidRPr="00181D2E" w:rsidRDefault="00181D2E" w:rsidP="00181D2E">
      <w:pPr>
        <w:ind w:left="720"/>
        <w:jc w:val="both"/>
        <w:rPr>
          <w:rFonts w:ascii="Century Gothic" w:hAnsi="Century Gothic"/>
          <w:lang w:val="af-ZA"/>
        </w:rPr>
      </w:pPr>
    </w:p>
    <w:tbl>
      <w:tblPr>
        <w:tblW w:w="9356" w:type="dxa"/>
        <w:tblInd w:w="-15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0"/>
        <w:gridCol w:w="1921"/>
        <w:gridCol w:w="1870"/>
        <w:gridCol w:w="2242"/>
        <w:gridCol w:w="1371"/>
      </w:tblGrid>
      <w:tr w:rsidR="00181D2E" w:rsidRPr="00181D2E" w14:paraId="55D4B894" w14:textId="77777777" w:rsidTr="00B45279">
        <w:trPr>
          <w:trHeight w:val="408"/>
        </w:trPr>
        <w:tc>
          <w:tcPr>
            <w:tcW w:w="935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39F766" w14:textId="4D84A00F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Minibus-sterftes 01 Januarie 2023 - 31 Augustus 2023</w:t>
            </w:r>
          </w:p>
        </w:tc>
      </w:tr>
      <w:tr w:rsidR="00181D2E" w:rsidRPr="00181D2E" w14:paraId="5781F6B0" w14:textId="77777777" w:rsidTr="00181D2E">
        <w:trPr>
          <w:trHeight w:val="313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B9EC44" w14:textId="2268C926" w:rsidR="00181D2E" w:rsidRPr="00181D2E" w:rsidRDefault="00181D2E" w:rsidP="00181D2E">
            <w:pPr>
              <w:ind w:left="720"/>
              <w:jc w:val="center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Distrik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A9D91F" w14:textId="55A3053A" w:rsidR="00181D2E" w:rsidRPr="00181D2E" w:rsidRDefault="00181D2E" w:rsidP="00181D2E">
            <w:pPr>
              <w:jc w:val="center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Sterftes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A1A3E6" w14:textId="10845620" w:rsidR="00181D2E" w:rsidRPr="00181D2E" w:rsidRDefault="00181D2E" w:rsidP="00181D2E">
            <w:pPr>
              <w:jc w:val="center"/>
              <w:rPr>
                <w:rFonts w:ascii="Century Gothic" w:hAnsi="Century Gothic"/>
                <w:b/>
                <w:bCs/>
                <w:lang w:val="af-ZA"/>
              </w:rPr>
            </w:pPr>
            <w:r>
              <w:rPr>
                <w:rFonts w:ascii="Century Gothic" w:hAnsi="Century Gothic"/>
                <w:b/>
                <w:bCs/>
                <w:lang w:val="af-ZA"/>
              </w:rPr>
              <w:t>Botsings</w:t>
            </w:r>
          </w:p>
        </w:tc>
        <w:tc>
          <w:tcPr>
            <w:tcW w:w="341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9669A" w14:textId="7424837A" w:rsidR="00181D2E" w:rsidRPr="00181D2E" w:rsidRDefault="00181D2E" w:rsidP="00181D2E">
            <w:pPr>
              <w:jc w:val="center"/>
              <w:rPr>
                <w:rFonts w:ascii="Century Gothic" w:hAnsi="Century Gothic"/>
                <w:b/>
                <w:bCs/>
                <w:lang w:val="af-ZA"/>
              </w:rPr>
            </w:pPr>
            <w:r>
              <w:rPr>
                <w:rFonts w:ascii="Century Gothic" w:hAnsi="Century Gothic"/>
                <w:b/>
                <w:bCs/>
                <w:lang w:val="af-ZA"/>
              </w:rPr>
              <w:t>Padgebruiker</w:t>
            </w:r>
          </w:p>
        </w:tc>
      </w:tr>
      <w:tr w:rsidR="00181D2E" w:rsidRPr="00181D2E" w14:paraId="1E01E460" w14:textId="77777777" w:rsidTr="00B45279">
        <w:trPr>
          <w:trHeight w:val="300"/>
        </w:trPr>
        <w:tc>
          <w:tcPr>
            <w:tcW w:w="215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E1A87D" w14:textId="11542D8E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Kaapse Wynlande</w:t>
            </w:r>
          </w:p>
        </w:tc>
        <w:tc>
          <w:tcPr>
            <w:tcW w:w="1921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09821F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9</w:t>
            </w:r>
          </w:p>
        </w:tc>
        <w:tc>
          <w:tcPr>
            <w:tcW w:w="18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D1E0BD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7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A787B4" w14:textId="6CF25F06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>
              <w:rPr>
                <w:rFonts w:ascii="Century Gothic" w:hAnsi="Century Gothic"/>
                <w:lang w:val="af-ZA"/>
              </w:rPr>
              <w:t>Bestuurd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0DE473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1</w:t>
            </w:r>
          </w:p>
        </w:tc>
      </w:tr>
      <w:tr w:rsidR="00181D2E" w:rsidRPr="00181D2E" w14:paraId="473F8DBC" w14:textId="77777777" w:rsidTr="00B45279">
        <w:trPr>
          <w:trHeight w:val="300"/>
        </w:trPr>
        <w:tc>
          <w:tcPr>
            <w:tcW w:w="215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A2ED1F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</w:p>
        </w:tc>
        <w:tc>
          <w:tcPr>
            <w:tcW w:w="1921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6FAB96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187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164D7D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A7B6DC" w14:textId="0A1D25B8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Passasi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1EF8E7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4</w:t>
            </w:r>
          </w:p>
        </w:tc>
      </w:tr>
      <w:tr w:rsidR="00181D2E" w:rsidRPr="00181D2E" w14:paraId="19080E6E" w14:textId="77777777" w:rsidTr="00B45279">
        <w:trPr>
          <w:trHeight w:val="300"/>
        </w:trPr>
        <w:tc>
          <w:tcPr>
            <w:tcW w:w="215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2D3AA3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</w:p>
        </w:tc>
        <w:tc>
          <w:tcPr>
            <w:tcW w:w="1921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2F7B26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187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942511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5EC2DC" w14:textId="6A37E370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Voetgang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6648EA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4</w:t>
            </w:r>
          </w:p>
        </w:tc>
      </w:tr>
      <w:tr w:rsidR="00181D2E" w:rsidRPr="00181D2E" w14:paraId="05E1E654" w14:textId="77777777" w:rsidTr="00B45279">
        <w:trPr>
          <w:trHeight w:val="455"/>
        </w:trPr>
        <w:tc>
          <w:tcPr>
            <w:tcW w:w="215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1E4822" w14:textId="40407490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Sentraal Karoo</w:t>
            </w:r>
          </w:p>
        </w:tc>
        <w:tc>
          <w:tcPr>
            <w:tcW w:w="1921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C226B4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3</w:t>
            </w:r>
          </w:p>
        </w:tc>
        <w:tc>
          <w:tcPr>
            <w:tcW w:w="18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53A5E1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2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0F5E16" w14:textId="7043CB26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Passasi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99586C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2</w:t>
            </w:r>
          </w:p>
        </w:tc>
      </w:tr>
      <w:tr w:rsidR="00181D2E" w:rsidRPr="00181D2E" w14:paraId="6EB39BF5" w14:textId="77777777" w:rsidTr="00B45279">
        <w:trPr>
          <w:trHeight w:val="455"/>
        </w:trPr>
        <w:tc>
          <w:tcPr>
            <w:tcW w:w="215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4DD5BE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</w:p>
        </w:tc>
        <w:tc>
          <w:tcPr>
            <w:tcW w:w="1921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0DC0D3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187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AB4096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D97D7B" w14:textId="4CBFA98A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Voetgang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AF99FE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1</w:t>
            </w:r>
          </w:p>
        </w:tc>
      </w:tr>
      <w:tr w:rsidR="00181D2E" w:rsidRPr="00181D2E" w14:paraId="1CD5251E" w14:textId="77777777" w:rsidTr="00B45279">
        <w:trPr>
          <w:trHeight w:val="455"/>
        </w:trPr>
        <w:tc>
          <w:tcPr>
            <w:tcW w:w="215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72FB6A" w14:textId="0B8E9E4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Stad Kaapstad Metropool</w:t>
            </w:r>
          </w:p>
        </w:tc>
        <w:tc>
          <w:tcPr>
            <w:tcW w:w="1921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2403A1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41</w:t>
            </w:r>
          </w:p>
        </w:tc>
        <w:tc>
          <w:tcPr>
            <w:tcW w:w="18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ABDD2D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37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50EF33" w14:textId="5C8000F1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Passasi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F547ED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7</w:t>
            </w:r>
          </w:p>
        </w:tc>
      </w:tr>
      <w:tr w:rsidR="00181D2E" w:rsidRPr="00181D2E" w14:paraId="2D74BFCF" w14:textId="77777777" w:rsidTr="00B45279">
        <w:trPr>
          <w:trHeight w:val="455"/>
        </w:trPr>
        <w:tc>
          <w:tcPr>
            <w:tcW w:w="215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FDB775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</w:p>
        </w:tc>
        <w:tc>
          <w:tcPr>
            <w:tcW w:w="1921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73C8E4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187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EE8DF2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C862D1" w14:textId="3B703C06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Voetgang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83C6F6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34</w:t>
            </w:r>
          </w:p>
        </w:tc>
      </w:tr>
      <w:tr w:rsidR="00181D2E" w:rsidRPr="00181D2E" w14:paraId="382C9737" w14:textId="77777777" w:rsidTr="00B45279">
        <w:trPr>
          <w:trHeight w:val="455"/>
        </w:trPr>
        <w:tc>
          <w:tcPr>
            <w:tcW w:w="215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EF262A" w14:textId="6480FE32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Tuinroete</w:t>
            </w:r>
          </w:p>
        </w:tc>
        <w:tc>
          <w:tcPr>
            <w:tcW w:w="1921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97FB6A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4</w:t>
            </w:r>
          </w:p>
        </w:tc>
        <w:tc>
          <w:tcPr>
            <w:tcW w:w="18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94E98C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3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D08A1C" w14:textId="611548BD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Passasi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4F1D87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2</w:t>
            </w:r>
          </w:p>
        </w:tc>
      </w:tr>
      <w:tr w:rsidR="00181D2E" w:rsidRPr="00181D2E" w14:paraId="3CA945A5" w14:textId="77777777" w:rsidTr="00B45279">
        <w:trPr>
          <w:trHeight w:val="455"/>
        </w:trPr>
        <w:tc>
          <w:tcPr>
            <w:tcW w:w="215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B1E449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</w:p>
        </w:tc>
        <w:tc>
          <w:tcPr>
            <w:tcW w:w="1921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08F8D0D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187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22FEF7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9C425D" w14:textId="5D0E89C3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Voetgang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AAD48F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2</w:t>
            </w:r>
          </w:p>
        </w:tc>
      </w:tr>
      <w:tr w:rsidR="00181D2E" w:rsidRPr="00181D2E" w14:paraId="113C024F" w14:textId="77777777" w:rsidTr="00B45279">
        <w:trPr>
          <w:trHeight w:val="455"/>
        </w:trPr>
        <w:tc>
          <w:tcPr>
            <w:tcW w:w="215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E1A0A9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Overberg</w:t>
            </w:r>
          </w:p>
        </w:tc>
        <w:tc>
          <w:tcPr>
            <w:tcW w:w="1921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DD4572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3</w:t>
            </w:r>
          </w:p>
        </w:tc>
        <w:tc>
          <w:tcPr>
            <w:tcW w:w="18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BDD5EC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2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C4785A" w14:textId="41ECD0F6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Passasi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4A08AE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2</w:t>
            </w:r>
          </w:p>
        </w:tc>
      </w:tr>
      <w:tr w:rsidR="00181D2E" w:rsidRPr="00181D2E" w14:paraId="1F28709B" w14:textId="77777777" w:rsidTr="00B45279">
        <w:trPr>
          <w:trHeight w:val="455"/>
        </w:trPr>
        <w:tc>
          <w:tcPr>
            <w:tcW w:w="215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31575B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</w:p>
        </w:tc>
        <w:tc>
          <w:tcPr>
            <w:tcW w:w="1921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F122E9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187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D53137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CDEC76" w14:textId="11BE8746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Voetgang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F550C5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1</w:t>
            </w:r>
          </w:p>
        </w:tc>
      </w:tr>
      <w:tr w:rsidR="00181D2E" w:rsidRPr="00181D2E" w14:paraId="06EABC14" w14:textId="77777777" w:rsidTr="00B45279">
        <w:trPr>
          <w:trHeight w:val="600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74B862" w14:textId="16A9D3E5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>
              <w:rPr>
                <w:rFonts w:ascii="Century Gothic" w:hAnsi="Century Gothic"/>
                <w:b/>
                <w:bCs/>
                <w:lang w:val="af-ZA"/>
              </w:rPr>
              <w:t>Weskus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D26BC8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1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7DABF3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1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3A7062" w14:textId="22A2F266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Passasier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F610AD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1</w:t>
            </w:r>
          </w:p>
        </w:tc>
      </w:tr>
      <w:tr w:rsidR="00181D2E" w:rsidRPr="00181D2E" w14:paraId="2FF5A2ED" w14:textId="77777777" w:rsidTr="00B45279">
        <w:trPr>
          <w:trHeight w:val="420"/>
        </w:trPr>
        <w:tc>
          <w:tcPr>
            <w:tcW w:w="21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3E0F39" w14:textId="21FF3A3A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Totaal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DAF43E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61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CE6F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D8D625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b/>
                <w:bCs/>
                <w:lang w:val="af-ZA"/>
              </w:rPr>
            </w:pPr>
            <w:r w:rsidRPr="00181D2E">
              <w:rPr>
                <w:rFonts w:ascii="Century Gothic" w:hAnsi="Century Gothic"/>
                <w:b/>
                <w:bCs/>
                <w:lang w:val="af-ZA"/>
              </w:rPr>
              <w:t>52</w:t>
            </w:r>
          </w:p>
        </w:tc>
        <w:tc>
          <w:tcPr>
            <w:tcW w:w="341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206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9C51A9" w14:textId="77777777" w:rsidR="00181D2E" w:rsidRPr="00181D2E" w:rsidRDefault="00181D2E" w:rsidP="00B45279">
            <w:pPr>
              <w:ind w:left="720"/>
              <w:jc w:val="both"/>
              <w:rPr>
                <w:rFonts w:ascii="Century Gothic" w:hAnsi="Century Gothic"/>
                <w:lang w:val="af-ZA"/>
              </w:rPr>
            </w:pPr>
            <w:r w:rsidRPr="00181D2E">
              <w:rPr>
                <w:rFonts w:ascii="Century Gothic" w:hAnsi="Century Gothic"/>
                <w:lang w:val="af-ZA"/>
              </w:rPr>
              <w:t> </w:t>
            </w:r>
          </w:p>
        </w:tc>
      </w:tr>
    </w:tbl>
    <w:p w14:paraId="7D783277" w14:textId="77777777" w:rsidR="00181D2E" w:rsidRPr="00181D2E" w:rsidRDefault="00181D2E" w:rsidP="00181D2E">
      <w:pPr>
        <w:ind w:left="720"/>
        <w:jc w:val="both"/>
        <w:rPr>
          <w:rFonts w:ascii="Century Gothic" w:hAnsi="Century Gothic"/>
          <w:lang w:val="af-ZA"/>
        </w:rPr>
      </w:pPr>
      <w:r w:rsidRPr="00181D2E">
        <w:rPr>
          <w:rFonts w:ascii="Century Gothic" w:hAnsi="Century Gothic"/>
          <w:lang w:val="af-ZA"/>
        </w:rPr>
        <w:t xml:space="preserve"> </w:t>
      </w:r>
    </w:p>
    <w:p w14:paraId="0734ED4E" w14:textId="77777777" w:rsidR="00181D2E" w:rsidRPr="00181D2E" w:rsidRDefault="00181D2E" w:rsidP="00181D2E">
      <w:pPr>
        <w:ind w:left="720"/>
        <w:jc w:val="both"/>
        <w:rPr>
          <w:rFonts w:ascii="Century Gothic" w:eastAsia="Times New Roman" w:hAnsi="Century Gothic" w:cs="Arial"/>
          <w:b/>
          <w:lang w:val="af-ZA"/>
        </w:rPr>
      </w:pPr>
    </w:p>
    <w:p w14:paraId="1480765F" w14:textId="77777777" w:rsidR="00181D2E" w:rsidRPr="00181D2E" w:rsidRDefault="00181D2E" w:rsidP="00181D2E">
      <w:pPr>
        <w:jc w:val="both"/>
        <w:rPr>
          <w:rFonts w:ascii="Century Gothic" w:eastAsia="Times New Roman" w:hAnsi="Century Gothic" w:cs="Arial"/>
          <w:b/>
          <w:lang w:val="af-ZA"/>
        </w:rPr>
      </w:pPr>
    </w:p>
    <w:p w14:paraId="02C2B895" w14:textId="77777777" w:rsidR="00E10D9C" w:rsidRPr="00181D2E" w:rsidRDefault="00E10D9C" w:rsidP="00E10D9C">
      <w:pPr>
        <w:jc w:val="both"/>
        <w:rPr>
          <w:rFonts w:ascii="Century Gothic" w:eastAsia="Times New Roman" w:hAnsi="Century Gothic" w:cs="Arial"/>
          <w:b/>
          <w:lang w:val="af-ZA"/>
        </w:rPr>
      </w:pPr>
    </w:p>
    <w:p w14:paraId="032FD0EC" w14:textId="77777777" w:rsidR="00E10D9C" w:rsidRPr="00181D2E" w:rsidRDefault="00E10D9C" w:rsidP="00E10D9C">
      <w:pPr>
        <w:jc w:val="both"/>
        <w:rPr>
          <w:rFonts w:ascii="Century Gothic" w:eastAsia="Times New Roman" w:hAnsi="Century Gothic" w:cs="Arial"/>
          <w:b/>
          <w:lang w:val="af-ZA"/>
        </w:rPr>
      </w:pPr>
      <w:r w:rsidRPr="00181D2E">
        <w:rPr>
          <w:rFonts w:ascii="Century Gothic" w:eastAsia="Times New Roman" w:hAnsi="Century Gothic" w:cs="Arial"/>
          <w:b/>
          <w:lang w:val="af-ZA"/>
        </w:rPr>
        <w:t>MINISTER VAN MOBILITEIT</w:t>
      </w:r>
    </w:p>
    <w:p w14:paraId="407F264B" w14:textId="24FFAA6B" w:rsidR="00CD5C34" w:rsidRPr="00181D2E" w:rsidRDefault="00E10D9C" w:rsidP="009D591E">
      <w:pPr>
        <w:jc w:val="both"/>
        <w:rPr>
          <w:rFonts w:ascii="Century Gothic" w:hAnsi="Century Gothic"/>
          <w:b/>
          <w:lang w:val="af-ZA"/>
        </w:rPr>
      </w:pPr>
      <w:r w:rsidRPr="00181D2E">
        <w:rPr>
          <w:rFonts w:ascii="Century Gothic" w:eastAsia="Times New Roman" w:hAnsi="Century Gothic" w:cs="Arial"/>
          <w:b/>
          <w:lang w:val="af-ZA"/>
        </w:rPr>
        <w:t>DATUM:</w:t>
      </w:r>
      <w:bookmarkEnd w:id="0"/>
    </w:p>
    <w:p w14:paraId="68ECE29C" w14:textId="77777777" w:rsidR="00CD5C34" w:rsidRPr="00181D2E" w:rsidRDefault="00CD5C34" w:rsidP="00CD5C34">
      <w:pPr>
        <w:ind w:left="1440" w:hanging="1440"/>
        <w:jc w:val="both"/>
        <w:rPr>
          <w:rFonts w:ascii="Century Gothic" w:hAnsi="Century Gothic"/>
          <w:b/>
          <w:lang w:val="af-ZA"/>
        </w:rPr>
      </w:pPr>
    </w:p>
    <w:p w14:paraId="62BE72EE" w14:textId="77777777" w:rsidR="00CD5C34" w:rsidRPr="00181D2E" w:rsidRDefault="00CD5C34" w:rsidP="00CD5C34">
      <w:pPr>
        <w:ind w:left="1440" w:hanging="1440"/>
        <w:jc w:val="both"/>
        <w:rPr>
          <w:rFonts w:ascii="Century Gothic" w:hAnsi="Century Gothic"/>
          <w:b/>
          <w:lang w:val="af-ZA"/>
        </w:rPr>
      </w:pPr>
    </w:p>
    <w:p w14:paraId="7E9FD13A" w14:textId="77777777" w:rsidR="00CD5C34" w:rsidRPr="00181D2E" w:rsidRDefault="00CD5C34" w:rsidP="00CD5C34">
      <w:pPr>
        <w:ind w:left="1440" w:hanging="1440"/>
        <w:jc w:val="both"/>
        <w:rPr>
          <w:rFonts w:ascii="Century Gothic" w:hAnsi="Century Gothic"/>
          <w:b/>
          <w:lang w:val="af-ZA"/>
        </w:rPr>
      </w:pPr>
    </w:p>
    <w:sectPr w:rsidR="00CD5C34" w:rsidRPr="00181D2E" w:rsidSect="0064375D">
      <w:pgSz w:w="11906" w:h="16838"/>
      <w:pgMar w:top="810" w:right="1440" w:bottom="142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A4116"/>
    <w:multiLevelType w:val="hybridMultilevel"/>
    <w:tmpl w:val="FF667CD6"/>
    <w:lvl w:ilvl="0" w:tplc="4D2E2EFC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C3A39"/>
    <w:multiLevelType w:val="hybridMultilevel"/>
    <w:tmpl w:val="D102B7DA"/>
    <w:lvl w:ilvl="0" w:tplc="1DBE7D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86270"/>
    <w:multiLevelType w:val="hybridMultilevel"/>
    <w:tmpl w:val="806E6C1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B44CB"/>
    <w:multiLevelType w:val="hybridMultilevel"/>
    <w:tmpl w:val="CA9C5A20"/>
    <w:lvl w:ilvl="0" w:tplc="14FEA4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764DB"/>
    <w:multiLevelType w:val="multilevel"/>
    <w:tmpl w:val="0E74F8F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(%2)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0B445A01"/>
    <w:multiLevelType w:val="hybridMultilevel"/>
    <w:tmpl w:val="15F6CE70"/>
    <w:lvl w:ilvl="0" w:tplc="3926E78A">
      <w:start w:val="1"/>
      <w:numFmt w:val="decimal"/>
      <w:lvlText w:val="(%1)"/>
      <w:lvlJc w:val="left"/>
      <w:pPr>
        <w:ind w:left="179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14" w:hanging="360"/>
      </w:pPr>
    </w:lvl>
    <w:lvl w:ilvl="2" w:tplc="1C09001B" w:tentative="1">
      <w:start w:val="1"/>
      <w:numFmt w:val="lowerRoman"/>
      <w:lvlText w:val="%3."/>
      <w:lvlJc w:val="right"/>
      <w:pPr>
        <w:ind w:left="3234" w:hanging="180"/>
      </w:pPr>
    </w:lvl>
    <w:lvl w:ilvl="3" w:tplc="1C09000F" w:tentative="1">
      <w:start w:val="1"/>
      <w:numFmt w:val="decimal"/>
      <w:lvlText w:val="%4."/>
      <w:lvlJc w:val="left"/>
      <w:pPr>
        <w:ind w:left="3954" w:hanging="360"/>
      </w:pPr>
    </w:lvl>
    <w:lvl w:ilvl="4" w:tplc="1C090019" w:tentative="1">
      <w:start w:val="1"/>
      <w:numFmt w:val="lowerLetter"/>
      <w:lvlText w:val="%5."/>
      <w:lvlJc w:val="left"/>
      <w:pPr>
        <w:ind w:left="4674" w:hanging="360"/>
      </w:pPr>
    </w:lvl>
    <w:lvl w:ilvl="5" w:tplc="1C09001B" w:tentative="1">
      <w:start w:val="1"/>
      <w:numFmt w:val="lowerRoman"/>
      <w:lvlText w:val="%6."/>
      <w:lvlJc w:val="right"/>
      <w:pPr>
        <w:ind w:left="5394" w:hanging="180"/>
      </w:pPr>
    </w:lvl>
    <w:lvl w:ilvl="6" w:tplc="1C09000F" w:tentative="1">
      <w:start w:val="1"/>
      <w:numFmt w:val="decimal"/>
      <w:lvlText w:val="%7."/>
      <w:lvlJc w:val="left"/>
      <w:pPr>
        <w:ind w:left="6114" w:hanging="360"/>
      </w:pPr>
    </w:lvl>
    <w:lvl w:ilvl="7" w:tplc="1C090019" w:tentative="1">
      <w:start w:val="1"/>
      <w:numFmt w:val="lowerLetter"/>
      <w:lvlText w:val="%8."/>
      <w:lvlJc w:val="left"/>
      <w:pPr>
        <w:ind w:left="6834" w:hanging="360"/>
      </w:pPr>
    </w:lvl>
    <w:lvl w:ilvl="8" w:tplc="1C09001B" w:tentative="1">
      <w:start w:val="1"/>
      <w:numFmt w:val="lowerRoman"/>
      <w:lvlText w:val="%9."/>
      <w:lvlJc w:val="right"/>
      <w:pPr>
        <w:ind w:left="7554" w:hanging="180"/>
      </w:pPr>
    </w:lvl>
  </w:abstractNum>
  <w:abstractNum w:abstractNumId="6" w15:restartNumberingAfterBreak="0">
    <w:nsid w:val="138C1196"/>
    <w:multiLevelType w:val="hybridMultilevel"/>
    <w:tmpl w:val="9E4C5386"/>
    <w:lvl w:ilvl="0" w:tplc="DA78CEB6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53D6F5F"/>
    <w:multiLevelType w:val="hybridMultilevel"/>
    <w:tmpl w:val="94A4CDC4"/>
    <w:lvl w:ilvl="0" w:tplc="80AA83C4">
      <w:start w:val="7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340BD3"/>
    <w:multiLevelType w:val="hybridMultilevel"/>
    <w:tmpl w:val="119CD7D6"/>
    <w:lvl w:ilvl="0" w:tplc="C21E979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E9471B"/>
    <w:multiLevelType w:val="hybridMultilevel"/>
    <w:tmpl w:val="A126B7F8"/>
    <w:lvl w:ilvl="0" w:tplc="539A8D9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5E60E4"/>
    <w:multiLevelType w:val="hybridMultilevel"/>
    <w:tmpl w:val="E5F0D390"/>
    <w:lvl w:ilvl="0" w:tplc="1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4018F1"/>
    <w:multiLevelType w:val="hybridMultilevel"/>
    <w:tmpl w:val="F42CE328"/>
    <w:lvl w:ilvl="0" w:tplc="C0F62E5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293B20"/>
    <w:multiLevelType w:val="hybridMultilevel"/>
    <w:tmpl w:val="C8224CE6"/>
    <w:lvl w:ilvl="0" w:tplc="1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AE6612"/>
    <w:multiLevelType w:val="hybridMultilevel"/>
    <w:tmpl w:val="54C21F4C"/>
    <w:lvl w:ilvl="0" w:tplc="CBE00544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D303A2B"/>
    <w:multiLevelType w:val="hybridMultilevel"/>
    <w:tmpl w:val="917CDCBE"/>
    <w:lvl w:ilvl="0" w:tplc="11C64122">
      <w:start w:val="1"/>
      <w:numFmt w:val="decimal"/>
      <w:lvlText w:val="(%1)"/>
      <w:lvlJc w:val="left"/>
      <w:pPr>
        <w:ind w:left="927" w:hanging="360"/>
      </w:pPr>
      <w:rPr>
        <w:rFonts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31B52AAB"/>
    <w:multiLevelType w:val="hybridMultilevel"/>
    <w:tmpl w:val="4C12DAAA"/>
    <w:lvl w:ilvl="0" w:tplc="9FAC2ED4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AF63B66"/>
    <w:multiLevelType w:val="hybridMultilevel"/>
    <w:tmpl w:val="8020D0E8"/>
    <w:lvl w:ilvl="0" w:tplc="F9C24EF0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137B9A"/>
    <w:multiLevelType w:val="multilevel"/>
    <w:tmpl w:val="0E74F8F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(%2)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3DC02D04"/>
    <w:multiLevelType w:val="hybridMultilevel"/>
    <w:tmpl w:val="68DAD9E0"/>
    <w:lvl w:ilvl="0" w:tplc="94BA46DE">
      <w:start w:val="9"/>
      <w:numFmt w:val="decimal"/>
      <w:lvlText w:val="%1."/>
      <w:lvlJc w:val="left"/>
      <w:pPr>
        <w:ind w:left="927" w:hanging="360"/>
      </w:pPr>
      <w:rPr>
        <w:rFonts w:hint="default"/>
        <w:b/>
        <w:bCs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CC3FDB"/>
    <w:multiLevelType w:val="hybridMultilevel"/>
    <w:tmpl w:val="939673BC"/>
    <w:lvl w:ilvl="0" w:tplc="C6321776">
      <w:start w:val="1"/>
      <w:numFmt w:val="decimal"/>
      <w:lvlText w:val="(%1)"/>
      <w:lvlJc w:val="left"/>
      <w:pPr>
        <w:ind w:left="1125" w:hanging="405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FCE04AA"/>
    <w:multiLevelType w:val="hybridMultilevel"/>
    <w:tmpl w:val="8F3A4916"/>
    <w:lvl w:ilvl="0" w:tplc="168AED26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3FED1D58"/>
    <w:multiLevelType w:val="hybridMultilevel"/>
    <w:tmpl w:val="33CC735C"/>
    <w:lvl w:ilvl="0" w:tplc="BA4EBADC">
      <w:start w:val="1"/>
      <w:numFmt w:val="lowerLetter"/>
      <w:lvlText w:val="(%1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B56C3B"/>
    <w:multiLevelType w:val="hybridMultilevel"/>
    <w:tmpl w:val="7E725C36"/>
    <w:lvl w:ilvl="0" w:tplc="1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CE61E4"/>
    <w:multiLevelType w:val="hybridMultilevel"/>
    <w:tmpl w:val="46EE731C"/>
    <w:lvl w:ilvl="0" w:tplc="DA9050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F7348B"/>
    <w:multiLevelType w:val="hybridMultilevel"/>
    <w:tmpl w:val="5DAAA736"/>
    <w:lvl w:ilvl="0" w:tplc="9FAC2ED4">
      <w:start w:val="1"/>
      <w:numFmt w:val="decimal"/>
      <w:lvlText w:val="(%1)"/>
      <w:lvlJc w:val="left"/>
      <w:pPr>
        <w:ind w:left="927" w:hanging="360"/>
      </w:pPr>
      <w:rPr>
        <w:rFonts w:eastAsia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515D1524"/>
    <w:multiLevelType w:val="hybridMultilevel"/>
    <w:tmpl w:val="D4CC586C"/>
    <w:lvl w:ilvl="0" w:tplc="1496082C">
      <w:start w:val="1"/>
      <w:numFmt w:val="lowerLetter"/>
      <w:lvlText w:val="(%1)"/>
      <w:lvlJc w:val="left"/>
      <w:pPr>
        <w:ind w:left="93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50" w:hanging="360"/>
      </w:pPr>
    </w:lvl>
    <w:lvl w:ilvl="2" w:tplc="1C09001B" w:tentative="1">
      <w:start w:val="1"/>
      <w:numFmt w:val="lowerRoman"/>
      <w:lvlText w:val="%3."/>
      <w:lvlJc w:val="right"/>
      <w:pPr>
        <w:ind w:left="2370" w:hanging="180"/>
      </w:pPr>
    </w:lvl>
    <w:lvl w:ilvl="3" w:tplc="1C09000F" w:tentative="1">
      <w:start w:val="1"/>
      <w:numFmt w:val="decimal"/>
      <w:lvlText w:val="%4."/>
      <w:lvlJc w:val="left"/>
      <w:pPr>
        <w:ind w:left="3090" w:hanging="360"/>
      </w:pPr>
    </w:lvl>
    <w:lvl w:ilvl="4" w:tplc="1C090019" w:tentative="1">
      <w:start w:val="1"/>
      <w:numFmt w:val="lowerLetter"/>
      <w:lvlText w:val="%5."/>
      <w:lvlJc w:val="left"/>
      <w:pPr>
        <w:ind w:left="3810" w:hanging="360"/>
      </w:pPr>
    </w:lvl>
    <w:lvl w:ilvl="5" w:tplc="1C09001B" w:tentative="1">
      <w:start w:val="1"/>
      <w:numFmt w:val="lowerRoman"/>
      <w:lvlText w:val="%6."/>
      <w:lvlJc w:val="right"/>
      <w:pPr>
        <w:ind w:left="4530" w:hanging="180"/>
      </w:pPr>
    </w:lvl>
    <w:lvl w:ilvl="6" w:tplc="1C09000F" w:tentative="1">
      <w:start w:val="1"/>
      <w:numFmt w:val="decimal"/>
      <w:lvlText w:val="%7."/>
      <w:lvlJc w:val="left"/>
      <w:pPr>
        <w:ind w:left="5250" w:hanging="360"/>
      </w:pPr>
    </w:lvl>
    <w:lvl w:ilvl="7" w:tplc="1C090019" w:tentative="1">
      <w:start w:val="1"/>
      <w:numFmt w:val="lowerLetter"/>
      <w:lvlText w:val="%8."/>
      <w:lvlJc w:val="left"/>
      <w:pPr>
        <w:ind w:left="5970" w:hanging="360"/>
      </w:pPr>
    </w:lvl>
    <w:lvl w:ilvl="8" w:tplc="1C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26" w15:restartNumberingAfterBreak="0">
    <w:nsid w:val="566B02AA"/>
    <w:multiLevelType w:val="hybridMultilevel"/>
    <w:tmpl w:val="9E8A8D5E"/>
    <w:lvl w:ilvl="0" w:tplc="F136374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441C05"/>
    <w:multiLevelType w:val="hybridMultilevel"/>
    <w:tmpl w:val="0074AF6C"/>
    <w:lvl w:ilvl="0" w:tplc="01767F38">
      <w:start w:val="10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5B35592D"/>
    <w:multiLevelType w:val="hybridMultilevel"/>
    <w:tmpl w:val="7CDC98A4"/>
    <w:lvl w:ilvl="0" w:tplc="167A9CE4">
      <w:start w:val="10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5E3E48D1"/>
    <w:multiLevelType w:val="hybridMultilevel"/>
    <w:tmpl w:val="EDF2FB62"/>
    <w:lvl w:ilvl="0" w:tplc="63AC25B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1A42A10"/>
    <w:multiLevelType w:val="hybridMultilevel"/>
    <w:tmpl w:val="907E946A"/>
    <w:lvl w:ilvl="0" w:tplc="28605B36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D30884"/>
    <w:multiLevelType w:val="hybridMultilevel"/>
    <w:tmpl w:val="C4CC58FC"/>
    <w:lvl w:ilvl="0" w:tplc="1C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0807CD"/>
    <w:multiLevelType w:val="hybridMultilevel"/>
    <w:tmpl w:val="BE36CEB6"/>
    <w:lvl w:ilvl="0" w:tplc="1E226EDE">
      <w:start w:val="1"/>
      <w:numFmt w:val="lowerLetter"/>
      <w:lvlText w:val="(%1)"/>
      <w:lvlJc w:val="left"/>
      <w:pPr>
        <w:ind w:left="987" w:hanging="360"/>
      </w:pPr>
      <w:rPr>
        <w:rFonts w:ascii="Century Gothic" w:hAnsi="Century Gothic" w:hint="default"/>
        <w:sz w:val="22"/>
      </w:rPr>
    </w:lvl>
    <w:lvl w:ilvl="1" w:tplc="1C090019" w:tentative="1">
      <w:start w:val="1"/>
      <w:numFmt w:val="lowerLetter"/>
      <w:lvlText w:val="%2."/>
      <w:lvlJc w:val="left"/>
      <w:pPr>
        <w:ind w:left="1707" w:hanging="360"/>
      </w:pPr>
    </w:lvl>
    <w:lvl w:ilvl="2" w:tplc="1C09001B" w:tentative="1">
      <w:start w:val="1"/>
      <w:numFmt w:val="lowerRoman"/>
      <w:lvlText w:val="%3."/>
      <w:lvlJc w:val="right"/>
      <w:pPr>
        <w:ind w:left="2427" w:hanging="180"/>
      </w:pPr>
    </w:lvl>
    <w:lvl w:ilvl="3" w:tplc="1C09000F" w:tentative="1">
      <w:start w:val="1"/>
      <w:numFmt w:val="decimal"/>
      <w:lvlText w:val="%4."/>
      <w:lvlJc w:val="left"/>
      <w:pPr>
        <w:ind w:left="3147" w:hanging="360"/>
      </w:pPr>
    </w:lvl>
    <w:lvl w:ilvl="4" w:tplc="1C090019" w:tentative="1">
      <w:start w:val="1"/>
      <w:numFmt w:val="lowerLetter"/>
      <w:lvlText w:val="%5."/>
      <w:lvlJc w:val="left"/>
      <w:pPr>
        <w:ind w:left="3867" w:hanging="360"/>
      </w:pPr>
    </w:lvl>
    <w:lvl w:ilvl="5" w:tplc="1C09001B" w:tentative="1">
      <w:start w:val="1"/>
      <w:numFmt w:val="lowerRoman"/>
      <w:lvlText w:val="%6."/>
      <w:lvlJc w:val="right"/>
      <w:pPr>
        <w:ind w:left="4587" w:hanging="180"/>
      </w:pPr>
    </w:lvl>
    <w:lvl w:ilvl="6" w:tplc="1C09000F" w:tentative="1">
      <w:start w:val="1"/>
      <w:numFmt w:val="decimal"/>
      <w:lvlText w:val="%7."/>
      <w:lvlJc w:val="left"/>
      <w:pPr>
        <w:ind w:left="5307" w:hanging="360"/>
      </w:pPr>
    </w:lvl>
    <w:lvl w:ilvl="7" w:tplc="1C090019" w:tentative="1">
      <w:start w:val="1"/>
      <w:numFmt w:val="lowerLetter"/>
      <w:lvlText w:val="%8."/>
      <w:lvlJc w:val="left"/>
      <w:pPr>
        <w:ind w:left="6027" w:hanging="360"/>
      </w:pPr>
    </w:lvl>
    <w:lvl w:ilvl="8" w:tplc="1C09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33" w15:restartNumberingAfterBreak="0">
    <w:nsid w:val="67986E7A"/>
    <w:multiLevelType w:val="hybridMultilevel"/>
    <w:tmpl w:val="6CAC5C1C"/>
    <w:lvl w:ilvl="0" w:tplc="CB6ED69A">
      <w:start w:val="4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AF4573A"/>
    <w:multiLevelType w:val="hybridMultilevel"/>
    <w:tmpl w:val="DA56B36C"/>
    <w:lvl w:ilvl="0" w:tplc="1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BD4A48"/>
    <w:multiLevelType w:val="hybridMultilevel"/>
    <w:tmpl w:val="0B029BC2"/>
    <w:lvl w:ilvl="0" w:tplc="DCFE9A96">
      <w:start w:val="12"/>
      <w:numFmt w:val="decimal"/>
      <w:lvlText w:val="%1."/>
      <w:lvlJc w:val="left"/>
      <w:pPr>
        <w:ind w:left="3763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4483" w:hanging="360"/>
      </w:pPr>
    </w:lvl>
    <w:lvl w:ilvl="2" w:tplc="1C09001B" w:tentative="1">
      <w:start w:val="1"/>
      <w:numFmt w:val="lowerRoman"/>
      <w:lvlText w:val="%3."/>
      <w:lvlJc w:val="right"/>
      <w:pPr>
        <w:ind w:left="5203" w:hanging="180"/>
      </w:pPr>
    </w:lvl>
    <w:lvl w:ilvl="3" w:tplc="1C09000F" w:tentative="1">
      <w:start w:val="1"/>
      <w:numFmt w:val="decimal"/>
      <w:lvlText w:val="%4."/>
      <w:lvlJc w:val="left"/>
      <w:pPr>
        <w:ind w:left="5923" w:hanging="360"/>
      </w:pPr>
    </w:lvl>
    <w:lvl w:ilvl="4" w:tplc="1C090019" w:tentative="1">
      <w:start w:val="1"/>
      <w:numFmt w:val="lowerLetter"/>
      <w:lvlText w:val="%5."/>
      <w:lvlJc w:val="left"/>
      <w:pPr>
        <w:ind w:left="6643" w:hanging="360"/>
      </w:pPr>
    </w:lvl>
    <w:lvl w:ilvl="5" w:tplc="1C09001B" w:tentative="1">
      <w:start w:val="1"/>
      <w:numFmt w:val="lowerRoman"/>
      <w:lvlText w:val="%6."/>
      <w:lvlJc w:val="right"/>
      <w:pPr>
        <w:ind w:left="7363" w:hanging="180"/>
      </w:pPr>
    </w:lvl>
    <w:lvl w:ilvl="6" w:tplc="1C09000F" w:tentative="1">
      <w:start w:val="1"/>
      <w:numFmt w:val="decimal"/>
      <w:lvlText w:val="%7."/>
      <w:lvlJc w:val="left"/>
      <w:pPr>
        <w:ind w:left="8083" w:hanging="360"/>
      </w:pPr>
    </w:lvl>
    <w:lvl w:ilvl="7" w:tplc="1C090019" w:tentative="1">
      <w:start w:val="1"/>
      <w:numFmt w:val="lowerLetter"/>
      <w:lvlText w:val="%8."/>
      <w:lvlJc w:val="left"/>
      <w:pPr>
        <w:ind w:left="8803" w:hanging="360"/>
      </w:pPr>
    </w:lvl>
    <w:lvl w:ilvl="8" w:tplc="1C09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36" w15:restartNumberingAfterBreak="0">
    <w:nsid w:val="6E546347"/>
    <w:multiLevelType w:val="hybridMultilevel"/>
    <w:tmpl w:val="C3D43316"/>
    <w:lvl w:ilvl="0" w:tplc="1C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DB1C34"/>
    <w:multiLevelType w:val="hybridMultilevel"/>
    <w:tmpl w:val="CF5A671E"/>
    <w:lvl w:ilvl="0" w:tplc="1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9D3291"/>
    <w:multiLevelType w:val="hybridMultilevel"/>
    <w:tmpl w:val="A7805220"/>
    <w:lvl w:ilvl="0" w:tplc="0590DB98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CF761C"/>
    <w:multiLevelType w:val="hybridMultilevel"/>
    <w:tmpl w:val="22E03CBA"/>
    <w:lvl w:ilvl="0" w:tplc="2E4212B0">
      <w:start w:val="1"/>
      <w:numFmt w:val="decimal"/>
      <w:lvlText w:val="(%1)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FE3BC9"/>
    <w:multiLevelType w:val="hybridMultilevel"/>
    <w:tmpl w:val="0504DFEC"/>
    <w:lvl w:ilvl="0" w:tplc="2A404E8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FC741F2"/>
    <w:multiLevelType w:val="hybridMultilevel"/>
    <w:tmpl w:val="B2029B32"/>
    <w:lvl w:ilvl="0" w:tplc="3550C56E">
      <w:start w:val="1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851797997">
    <w:abstractNumId w:val="17"/>
  </w:num>
  <w:num w:numId="2" w16cid:durableId="602954524">
    <w:abstractNumId w:val="35"/>
  </w:num>
  <w:num w:numId="3" w16cid:durableId="387148897">
    <w:abstractNumId w:val="4"/>
  </w:num>
  <w:num w:numId="4" w16cid:durableId="1851413271">
    <w:abstractNumId w:val="15"/>
  </w:num>
  <w:num w:numId="5" w16cid:durableId="22707671">
    <w:abstractNumId w:val="24"/>
  </w:num>
  <w:num w:numId="6" w16cid:durableId="1737626956">
    <w:abstractNumId w:val="5"/>
  </w:num>
  <w:num w:numId="7" w16cid:durableId="1968582056">
    <w:abstractNumId w:val="18"/>
  </w:num>
  <w:num w:numId="8" w16cid:durableId="1841388755">
    <w:abstractNumId w:val="41"/>
  </w:num>
  <w:num w:numId="9" w16cid:durableId="1515997445">
    <w:abstractNumId w:val="19"/>
  </w:num>
  <w:num w:numId="10" w16cid:durableId="1216819133">
    <w:abstractNumId w:val="27"/>
  </w:num>
  <w:num w:numId="11" w16cid:durableId="1887523790">
    <w:abstractNumId w:val="28"/>
  </w:num>
  <w:num w:numId="12" w16cid:durableId="91593585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4901666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92215616">
    <w:abstractNumId w:val="2"/>
  </w:num>
  <w:num w:numId="15" w16cid:durableId="150400919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50794052">
    <w:abstractNumId w:val="23"/>
  </w:num>
  <w:num w:numId="17" w16cid:durableId="991299879">
    <w:abstractNumId w:val="9"/>
  </w:num>
  <w:num w:numId="18" w16cid:durableId="137442220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7430158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7508874">
    <w:abstractNumId w:val="36"/>
  </w:num>
  <w:num w:numId="21" w16cid:durableId="1796368703">
    <w:abstractNumId w:val="6"/>
  </w:num>
  <w:num w:numId="22" w16cid:durableId="208535646">
    <w:abstractNumId w:val="7"/>
  </w:num>
  <w:num w:numId="23" w16cid:durableId="1308363366">
    <w:abstractNumId w:val="3"/>
  </w:num>
  <w:num w:numId="24" w16cid:durableId="850677942">
    <w:abstractNumId w:val="0"/>
  </w:num>
  <w:num w:numId="25" w16cid:durableId="1508012539">
    <w:abstractNumId w:val="8"/>
  </w:num>
  <w:num w:numId="26" w16cid:durableId="197162814">
    <w:abstractNumId w:val="1"/>
  </w:num>
  <w:num w:numId="27" w16cid:durableId="1522276343">
    <w:abstractNumId w:val="14"/>
  </w:num>
  <w:num w:numId="28" w16cid:durableId="272368365">
    <w:abstractNumId w:val="12"/>
  </w:num>
  <w:num w:numId="29" w16cid:durableId="327054913">
    <w:abstractNumId w:val="10"/>
  </w:num>
  <w:num w:numId="30" w16cid:durableId="1564950462">
    <w:abstractNumId w:val="25"/>
  </w:num>
  <w:num w:numId="31" w16cid:durableId="1948929275">
    <w:abstractNumId w:val="29"/>
  </w:num>
  <w:num w:numId="32" w16cid:durableId="532036787">
    <w:abstractNumId w:val="37"/>
  </w:num>
  <w:num w:numId="33" w16cid:durableId="1488742895">
    <w:abstractNumId w:val="39"/>
  </w:num>
  <w:num w:numId="34" w16cid:durableId="1208645552">
    <w:abstractNumId w:val="31"/>
  </w:num>
  <w:num w:numId="35" w16cid:durableId="1681660896">
    <w:abstractNumId w:val="20"/>
  </w:num>
  <w:num w:numId="36" w16cid:durableId="693071580">
    <w:abstractNumId w:val="30"/>
  </w:num>
  <w:num w:numId="37" w16cid:durableId="2007439766">
    <w:abstractNumId w:val="22"/>
  </w:num>
  <w:num w:numId="38" w16cid:durableId="851181903">
    <w:abstractNumId w:val="13"/>
  </w:num>
  <w:num w:numId="39" w16cid:durableId="1148550102">
    <w:abstractNumId w:val="32"/>
  </w:num>
  <w:num w:numId="40" w16cid:durableId="1986424404">
    <w:abstractNumId w:val="11"/>
  </w:num>
  <w:num w:numId="41" w16cid:durableId="2119251024">
    <w:abstractNumId w:val="40"/>
  </w:num>
  <w:num w:numId="42" w16cid:durableId="2059620322">
    <w:abstractNumId w:val="33"/>
  </w:num>
  <w:num w:numId="43" w16cid:durableId="1819111891">
    <w:abstractNumId w:val="3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bKwMDcxM7IwMzVS0lEKTi0uzszPAykwrAUAp/3nkiwAAAA="/>
  </w:docVars>
  <w:rsids>
    <w:rsidRoot w:val="00A5617E"/>
    <w:rsid w:val="00001E06"/>
    <w:rsid w:val="00004F82"/>
    <w:rsid w:val="0000521B"/>
    <w:rsid w:val="000066FD"/>
    <w:rsid w:val="00007332"/>
    <w:rsid w:val="00015DB8"/>
    <w:rsid w:val="00016EA1"/>
    <w:rsid w:val="000176EA"/>
    <w:rsid w:val="00022B3A"/>
    <w:rsid w:val="00024259"/>
    <w:rsid w:val="00026816"/>
    <w:rsid w:val="0003076D"/>
    <w:rsid w:val="0003750C"/>
    <w:rsid w:val="00037B7C"/>
    <w:rsid w:val="00041BD8"/>
    <w:rsid w:val="000420CA"/>
    <w:rsid w:val="000436E7"/>
    <w:rsid w:val="0004375A"/>
    <w:rsid w:val="00043A01"/>
    <w:rsid w:val="00043A41"/>
    <w:rsid w:val="000440A1"/>
    <w:rsid w:val="00044261"/>
    <w:rsid w:val="000442AD"/>
    <w:rsid w:val="00044F9D"/>
    <w:rsid w:val="00046574"/>
    <w:rsid w:val="0005100D"/>
    <w:rsid w:val="00051D12"/>
    <w:rsid w:val="00052FFA"/>
    <w:rsid w:val="0005323C"/>
    <w:rsid w:val="0005428A"/>
    <w:rsid w:val="00057950"/>
    <w:rsid w:val="00057FAC"/>
    <w:rsid w:val="00057FCF"/>
    <w:rsid w:val="000615F6"/>
    <w:rsid w:val="00062496"/>
    <w:rsid w:val="00062BE4"/>
    <w:rsid w:val="00062D4A"/>
    <w:rsid w:val="00063EE2"/>
    <w:rsid w:val="00065131"/>
    <w:rsid w:val="0006532B"/>
    <w:rsid w:val="00066592"/>
    <w:rsid w:val="0006781D"/>
    <w:rsid w:val="00071624"/>
    <w:rsid w:val="00071AF0"/>
    <w:rsid w:val="00072366"/>
    <w:rsid w:val="00072D32"/>
    <w:rsid w:val="0007426A"/>
    <w:rsid w:val="00080207"/>
    <w:rsid w:val="00080577"/>
    <w:rsid w:val="0008137C"/>
    <w:rsid w:val="000817EE"/>
    <w:rsid w:val="00085FAE"/>
    <w:rsid w:val="000921FD"/>
    <w:rsid w:val="00095FDF"/>
    <w:rsid w:val="00097697"/>
    <w:rsid w:val="000A1DBF"/>
    <w:rsid w:val="000A1F1D"/>
    <w:rsid w:val="000A59C3"/>
    <w:rsid w:val="000A5D19"/>
    <w:rsid w:val="000A6999"/>
    <w:rsid w:val="000B0A8F"/>
    <w:rsid w:val="000B3B4F"/>
    <w:rsid w:val="000B4FB6"/>
    <w:rsid w:val="000B7F24"/>
    <w:rsid w:val="000C0840"/>
    <w:rsid w:val="000C1949"/>
    <w:rsid w:val="000C1DD7"/>
    <w:rsid w:val="000C3A86"/>
    <w:rsid w:val="000C3B08"/>
    <w:rsid w:val="000C3B6F"/>
    <w:rsid w:val="000C5891"/>
    <w:rsid w:val="000C5A94"/>
    <w:rsid w:val="000C7331"/>
    <w:rsid w:val="000D0048"/>
    <w:rsid w:val="000D17BA"/>
    <w:rsid w:val="000D2B6F"/>
    <w:rsid w:val="000D4424"/>
    <w:rsid w:val="000D47DD"/>
    <w:rsid w:val="000D680B"/>
    <w:rsid w:val="000E169E"/>
    <w:rsid w:val="000E3457"/>
    <w:rsid w:val="000E4B03"/>
    <w:rsid w:val="000E55A1"/>
    <w:rsid w:val="000E5BCA"/>
    <w:rsid w:val="000E6B32"/>
    <w:rsid w:val="000E752E"/>
    <w:rsid w:val="000E7B4C"/>
    <w:rsid w:val="000E7C4F"/>
    <w:rsid w:val="000F1201"/>
    <w:rsid w:val="000F1C91"/>
    <w:rsid w:val="000F3A04"/>
    <w:rsid w:val="000F7CFD"/>
    <w:rsid w:val="00100E3D"/>
    <w:rsid w:val="00102509"/>
    <w:rsid w:val="0010308A"/>
    <w:rsid w:val="0010337D"/>
    <w:rsid w:val="00103AF9"/>
    <w:rsid w:val="00105693"/>
    <w:rsid w:val="0011097E"/>
    <w:rsid w:val="00112C34"/>
    <w:rsid w:val="001146FB"/>
    <w:rsid w:val="00115D1A"/>
    <w:rsid w:val="00115DAE"/>
    <w:rsid w:val="00115FEC"/>
    <w:rsid w:val="001166CB"/>
    <w:rsid w:val="001174CD"/>
    <w:rsid w:val="00121347"/>
    <w:rsid w:val="00123A65"/>
    <w:rsid w:val="001279DB"/>
    <w:rsid w:val="00127C1E"/>
    <w:rsid w:val="0013057F"/>
    <w:rsid w:val="00132261"/>
    <w:rsid w:val="00133141"/>
    <w:rsid w:val="00134146"/>
    <w:rsid w:val="0013498B"/>
    <w:rsid w:val="00135315"/>
    <w:rsid w:val="001517E9"/>
    <w:rsid w:val="00152501"/>
    <w:rsid w:val="001530EA"/>
    <w:rsid w:val="001542F3"/>
    <w:rsid w:val="001551A1"/>
    <w:rsid w:val="001557CA"/>
    <w:rsid w:val="00156E4C"/>
    <w:rsid w:val="001615A7"/>
    <w:rsid w:val="00163ACD"/>
    <w:rsid w:val="00165973"/>
    <w:rsid w:val="00167811"/>
    <w:rsid w:val="00167A98"/>
    <w:rsid w:val="00176013"/>
    <w:rsid w:val="0017620C"/>
    <w:rsid w:val="001770EA"/>
    <w:rsid w:val="001779DC"/>
    <w:rsid w:val="00181B3A"/>
    <w:rsid w:val="00181D2E"/>
    <w:rsid w:val="00183B66"/>
    <w:rsid w:val="001844A1"/>
    <w:rsid w:val="001861A9"/>
    <w:rsid w:val="001863AF"/>
    <w:rsid w:val="00186B0F"/>
    <w:rsid w:val="00190060"/>
    <w:rsid w:val="0019099D"/>
    <w:rsid w:val="0019241C"/>
    <w:rsid w:val="00195BE3"/>
    <w:rsid w:val="001A020B"/>
    <w:rsid w:val="001A05D1"/>
    <w:rsid w:val="001A0E10"/>
    <w:rsid w:val="001A39C2"/>
    <w:rsid w:val="001A3A1E"/>
    <w:rsid w:val="001A41F1"/>
    <w:rsid w:val="001A6842"/>
    <w:rsid w:val="001B0283"/>
    <w:rsid w:val="001B03BB"/>
    <w:rsid w:val="001B0D59"/>
    <w:rsid w:val="001B101B"/>
    <w:rsid w:val="001B29F4"/>
    <w:rsid w:val="001B2A16"/>
    <w:rsid w:val="001B6040"/>
    <w:rsid w:val="001B6F54"/>
    <w:rsid w:val="001C3275"/>
    <w:rsid w:val="001C58C1"/>
    <w:rsid w:val="001C58DD"/>
    <w:rsid w:val="001C6DBF"/>
    <w:rsid w:val="001C7A79"/>
    <w:rsid w:val="001D0263"/>
    <w:rsid w:val="001D0DD4"/>
    <w:rsid w:val="001D4764"/>
    <w:rsid w:val="001D5D7F"/>
    <w:rsid w:val="001E1B9E"/>
    <w:rsid w:val="001E284C"/>
    <w:rsid w:val="001E2AE2"/>
    <w:rsid w:val="001E4425"/>
    <w:rsid w:val="001E4C2E"/>
    <w:rsid w:val="001E5482"/>
    <w:rsid w:val="001E6D57"/>
    <w:rsid w:val="001F0212"/>
    <w:rsid w:val="001F0AEA"/>
    <w:rsid w:val="001F2CF9"/>
    <w:rsid w:val="001F2D30"/>
    <w:rsid w:val="001F5B84"/>
    <w:rsid w:val="00201841"/>
    <w:rsid w:val="00206839"/>
    <w:rsid w:val="00206D2B"/>
    <w:rsid w:val="00206F54"/>
    <w:rsid w:val="002070F5"/>
    <w:rsid w:val="0021344E"/>
    <w:rsid w:val="00213BD6"/>
    <w:rsid w:val="00213BE0"/>
    <w:rsid w:val="00213D62"/>
    <w:rsid w:val="00213F7E"/>
    <w:rsid w:val="00215447"/>
    <w:rsid w:val="00216B1F"/>
    <w:rsid w:val="00216D3F"/>
    <w:rsid w:val="00220B23"/>
    <w:rsid w:val="002215E5"/>
    <w:rsid w:val="002216D2"/>
    <w:rsid w:val="0022170A"/>
    <w:rsid w:val="00223DE8"/>
    <w:rsid w:val="00224089"/>
    <w:rsid w:val="00224BFF"/>
    <w:rsid w:val="00225C33"/>
    <w:rsid w:val="00226FCD"/>
    <w:rsid w:val="00231B97"/>
    <w:rsid w:val="00231E5F"/>
    <w:rsid w:val="002321C3"/>
    <w:rsid w:val="00233759"/>
    <w:rsid w:val="00233A6F"/>
    <w:rsid w:val="00233BE1"/>
    <w:rsid w:val="00234733"/>
    <w:rsid w:val="00235A5A"/>
    <w:rsid w:val="00236F32"/>
    <w:rsid w:val="00240CB5"/>
    <w:rsid w:val="00240DD5"/>
    <w:rsid w:val="002430C5"/>
    <w:rsid w:val="00243EB7"/>
    <w:rsid w:val="00243F98"/>
    <w:rsid w:val="0024493A"/>
    <w:rsid w:val="00245D3A"/>
    <w:rsid w:val="00246016"/>
    <w:rsid w:val="002517C4"/>
    <w:rsid w:val="00252306"/>
    <w:rsid w:val="00254CCA"/>
    <w:rsid w:val="002565E8"/>
    <w:rsid w:val="00257F01"/>
    <w:rsid w:val="00260173"/>
    <w:rsid w:val="0026199D"/>
    <w:rsid w:val="002701F3"/>
    <w:rsid w:val="0027058C"/>
    <w:rsid w:val="002709F8"/>
    <w:rsid w:val="00274A2C"/>
    <w:rsid w:val="00274F3A"/>
    <w:rsid w:val="00275F58"/>
    <w:rsid w:val="002768D0"/>
    <w:rsid w:val="00276F65"/>
    <w:rsid w:val="00277361"/>
    <w:rsid w:val="00280165"/>
    <w:rsid w:val="002814DB"/>
    <w:rsid w:val="00281E08"/>
    <w:rsid w:val="00282272"/>
    <w:rsid w:val="00282381"/>
    <w:rsid w:val="00282E08"/>
    <w:rsid w:val="002834D4"/>
    <w:rsid w:val="0028435D"/>
    <w:rsid w:val="00284476"/>
    <w:rsid w:val="00284ABA"/>
    <w:rsid w:val="00286916"/>
    <w:rsid w:val="00287A74"/>
    <w:rsid w:val="00287ABB"/>
    <w:rsid w:val="0029087F"/>
    <w:rsid w:val="00291A81"/>
    <w:rsid w:val="00291DC1"/>
    <w:rsid w:val="00292D6E"/>
    <w:rsid w:val="00293FC5"/>
    <w:rsid w:val="00294937"/>
    <w:rsid w:val="002962A8"/>
    <w:rsid w:val="0029796F"/>
    <w:rsid w:val="00297C14"/>
    <w:rsid w:val="002A0FDA"/>
    <w:rsid w:val="002A1FA2"/>
    <w:rsid w:val="002A364F"/>
    <w:rsid w:val="002A3CFC"/>
    <w:rsid w:val="002A4323"/>
    <w:rsid w:val="002A502B"/>
    <w:rsid w:val="002A649A"/>
    <w:rsid w:val="002A779F"/>
    <w:rsid w:val="002B2516"/>
    <w:rsid w:val="002B3D8C"/>
    <w:rsid w:val="002B420A"/>
    <w:rsid w:val="002B44B5"/>
    <w:rsid w:val="002B57AA"/>
    <w:rsid w:val="002B5919"/>
    <w:rsid w:val="002B62DF"/>
    <w:rsid w:val="002C08BB"/>
    <w:rsid w:val="002C0C99"/>
    <w:rsid w:val="002C1334"/>
    <w:rsid w:val="002C2519"/>
    <w:rsid w:val="002C29E5"/>
    <w:rsid w:val="002C4FEF"/>
    <w:rsid w:val="002C7308"/>
    <w:rsid w:val="002D0627"/>
    <w:rsid w:val="002D2474"/>
    <w:rsid w:val="002D350A"/>
    <w:rsid w:val="002D4B48"/>
    <w:rsid w:val="002D6379"/>
    <w:rsid w:val="002D7E36"/>
    <w:rsid w:val="002D7E7E"/>
    <w:rsid w:val="002D7EFA"/>
    <w:rsid w:val="002E061B"/>
    <w:rsid w:val="002E3255"/>
    <w:rsid w:val="002E39A2"/>
    <w:rsid w:val="002E4658"/>
    <w:rsid w:val="002E484E"/>
    <w:rsid w:val="002E4B02"/>
    <w:rsid w:val="002E5119"/>
    <w:rsid w:val="002E56F6"/>
    <w:rsid w:val="002E6FA8"/>
    <w:rsid w:val="002F291B"/>
    <w:rsid w:val="002F31B4"/>
    <w:rsid w:val="002F43C6"/>
    <w:rsid w:val="002F4846"/>
    <w:rsid w:val="002F62D7"/>
    <w:rsid w:val="002F7002"/>
    <w:rsid w:val="002F7186"/>
    <w:rsid w:val="002F7B99"/>
    <w:rsid w:val="003007CF"/>
    <w:rsid w:val="0030117D"/>
    <w:rsid w:val="00301A96"/>
    <w:rsid w:val="003048F8"/>
    <w:rsid w:val="00305AAD"/>
    <w:rsid w:val="00305DAE"/>
    <w:rsid w:val="003069F1"/>
    <w:rsid w:val="0030706F"/>
    <w:rsid w:val="00307C3A"/>
    <w:rsid w:val="0031047E"/>
    <w:rsid w:val="00314B29"/>
    <w:rsid w:val="00315342"/>
    <w:rsid w:val="0031534E"/>
    <w:rsid w:val="00316127"/>
    <w:rsid w:val="003166A4"/>
    <w:rsid w:val="00317E08"/>
    <w:rsid w:val="00322AEE"/>
    <w:rsid w:val="00322FB4"/>
    <w:rsid w:val="003255FE"/>
    <w:rsid w:val="0032650E"/>
    <w:rsid w:val="003310A3"/>
    <w:rsid w:val="00331A10"/>
    <w:rsid w:val="00331DD9"/>
    <w:rsid w:val="0033228B"/>
    <w:rsid w:val="00335476"/>
    <w:rsid w:val="00335BFD"/>
    <w:rsid w:val="00337363"/>
    <w:rsid w:val="00337B33"/>
    <w:rsid w:val="00337E09"/>
    <w:rsid w:val="00340068"/>
    <w:rsid w:val="0034030E"/>
    <w:rsid w:val="003411BA"/>
    <w:rsid w:val="00341435"/>
    <w:rsid w:val="00344AC8"/>
    <w:rsid w:val="0034522E"/>
    <w:rsid w:val="00345F7E"/>
    <w:rsid w:val="00346F0E"/>
    <w:rsid w:val="00350DB0"/>
    <w:rsid w:val="00352D33"/>
    <w:rsid w:val="00355ED9"/>
    <w:rsid w:val="0035711E"/>
    <w:rsid w:val="003576DB"/>
    <w:rsid w:val="00357792"/>
    <w:rsid w:val="00357EF5"/>
    <w:rsid w:val="00360D65"/>
    <w:rsid w:val="00361D10"/>
    <w:rsid w:val="00362467"/>
    <w:rsid w:val="00363E06"/>
    <w:rsid w:val="00365ACE"/>
    <w:rsid w:val="00365BC5"/>
    <w:rsid w:val="00365BED"/>
    <w:rsid w:val="003675AA"/>
    <w:rsid w:val="00367A75"/>
    <w:rsid w:val="00370F4D"/>
    <w:rsid w:val="00373AF4"/>
    <w:rsid w:val="0037609B"/>
    <w:rsid w:val="00377153"/>
    <w:rsid w:val="003805D7"/>
    <w:rsid w:val="00380CB6"/>
    <w:rsid w:val="00380DBA"/>
    <w:rsid w:val="0038769D"/>
    <w:rsid w:val="00390B92"/>
    <w:rsid w:val="003949C1"/>
    <w:rsid w:val="003949EE"/>
    <w:rsid w:val="00394C9D"/>
    <w:rsid w:val="0039521F"/>
    <w:rsid w:val="00395371"/>
    <w:rsid w:val="00395EC0"/>
    <w:rsid w:val="00397A89"/>
    <w:rsid w:val="00397C4F"/>
    <w:rsid w:val="003A098A"/>
    <w:rsid w:val="003A0B85"/>
    <w:rsid w:val="003A22D6"/>
    <w:rsid w:val="003A2759"/>
    <w:rsid w:val="003A346D"/>
    <w:rsid w:val="003A35CA"/>
    <w:rsid w:val="003A4665"/>
    <w:rsid w:val="003A7D8F"/>
    <w:rsid w:val="003B00E4"/>
    <w:rsid w:val="003B2C63"/>
    <w:rsid w:val="003B30B5"/>
    <w:rsid w:val="003B3461"/>
    <w:rsid w:val="003B59DF"/>
    <w:rsid w:val="003B7804"/>
    <w:rsid w:val="003B7C22"/>
    <w:rsid w:val="003C112D"/>
    <w:rsid w:val="003C11A3"/>
    <w:rsid w:val="003C1D0D"/>
    <w:rsid w:val="003C25DA"/>
    <w:rsid w:val="003C2822"/>
    <w:rsid w:val="003C3328"/>
    <w:rsid w:val="003C343F"/>
    <w:rsid w:val="003C4724"/>
    <w:rsid w:val="003C55BD"/>
    <w:rsid w:val="003C5749"/>
    <w:rsid w:val="003C792A"/>
    <w:rsid w:val="003D1D54"/>
    <w:rsid w:val="003D3831"/>
    <w:rsid w:val="003D4CEB"/>
    <w:rsid w:val="003D5D9C"/>
    <w:rsid w:val="003D6CE1"/>
    <w:rsid w:val="003D6F17"/>
    <w:rsid w:val="003E0203"/>
    <w:rsid w:val="003E021F"/>
    <w:rsid w:val="003E2D9A"/>
    <w:rsid w:val="003E5369"/>
    <w:rsid w:val="003E5918"/>
    <w:rsid w:val="003E7977"/>
    <w:rsid w:val="003F0042"/>
    <w:rsid w:val="003F1BD7"/>
    <w:rsid w:val="003F1DB7"/>
    <w:rsid w:val="003F5627"/>
    <w:rsid w:val="003F7C23"/>
    <w:rsid w:val="00400236"/>
    <w:rsid w:val="00400AC2"/>
    <w:rsid w:val="00404329"/>
    <w:rsid w:val="00406FA3"/>
    <w:rsid w:val="0040720D"/>
    <w:rsid w:val="00410320"/>
    <w:rsid w:val="00410E68"/>
    <w:rsid w:val="004112E1"/>
    <w:rsid w:val="0041237B"/>
    <w:rsid w:val="00413051"/>
    <w:rsid w:val="00413E1D"/>
    <w:rsid w:val="004154E0"/>
    <w:rsid w:val="00416AB7"/>
    <w:rsid w:val="004174ED"/>
    <w:rsid w:val="00421121"/>
    <w:rsid w:val="00421AA3"/>
    <w:rsid w:val="00421B5C"/>
    <w:rsid w:val="00421D6B"/>
    <w:rsid w:val="0042418B"/>
    <w:rsid w:val="00425FF6"/>
    <w:rsid w:val="00427499"/>
    <w:rsid w:val="004278F3"/>
    <w:rsid w:val="004315B2"/>
    <w:rsid w:val="00433592"/>
    <w:rsid w:val="00434359"/>
    <w:rsid w:val="004362D7"/>
    <w:rsid w:val="004370A6"/>
    <w:rsid w:val="004418EA"/>
    <w:rsid w:val="004427CC"/>
    <w:rsid w:val="00442A29"/>
    <w:rsid w:val="00443E1C"/>
    <w:rsid w:val="00444E1F"/>
    <w:rsid w:val="00445C97"/>
    <w:rsid w:val="0044702D"/>
    <w:rsid w:val="00451C3B"/>
    <w:rsid w:val="00452B55"/>
    <w:rsid w:val="00452E44"/>
    <w:rsid w:val="00452E9C"/>
    <w:rsid w:val="00453888"/>
    <w:rsid w:val="00453C76"/>
    <w:rsid w:val="0045546A"/>
    <w:rsid w:val="0045628E"/>
    <w:rsid w:val="00456D1D"/>
    <w:rsid w:val="00457121"/>
    <w:rsid w:val="00464255"/>
    <w:rsid w:val="0046528A"/>
    <w:rsid w:val="00471AAA"/>
    <w:rsid w:val="004770A2"/>
    <w:rsid w:val="004772A6"/>
    <w:rsid w:val="00477B1D"/>
    <w:rsid w:val="00477D36"/>
    <w:rsid w:val="00481647"/>
    <w:rsid w:val="00481962"/>
    <w:rsid w:val="004830FD"/>
    <w:rsid w:val="00484026"/>
    <w:rsid w:val="00484ACF"/>
    <w:rsid w:val="00485927"/>
    <w:rsid w:val="00485B49"/>
    <w:rsid w:val="00487E45"/>
    <w:rsid w:val="004908C5"/>
    <w:rsid w:val="004914FB"/>
    <w:rsid w:val="004915C4"/>
    <w:rsid w:val="0049174E"/>
    <w:rsid w:val="00491953"/>
    <w:rsid w:val="004922F6"/>
    <w:rsid w:val="0049338A"/>
    <w:rsid w:val="004979CA"/>
    <w:rsid w:val="00497F4E"/>
    <w:rsid w:val="004A0250"/>
    <w:rsid w:val="004A0423"/>
    <w:rsid w:val="004A1837"/>
    <w:rsid w:val="004A1A9F"/>
    <w:rsid w:val="004A1E0E"/>
    <w:rsid w:val="004A40E2"/>
    <w:rsid w:val="004A6212"/>
    <w:rsid w:val="004A77B5"/>
    <w:rsid w:val="004B03F7"/>
    <w:rsid w:val="004B19F5"/>
    <w:rsid w:val="004B4400"/>
    <w:rsid w:val="004B48F6"/>
    <w:rsid w:val="004B4DD6"/>
    <w:rsid w:val="004B5FD8"/>
    <w:rsid w:val="004B75E9"/>
    <w:rsid w:val="004C04C7"/>
    <w:rsid w:val="004C0703"/>
    <w:rsid w:val="004C0706"/>
    <w:rsid w:val="004C0FA6"/>
    <w:rsid w:val="004C3A84"/>
    <w:rsid w:val="004C3C20"/>
    <w:rsid w:val="004C50AF"/>
    <w:rsid w:val="004C7362"/>
    <w:rsid w:val="004C7959"/>
    <w:rsid w:val="004D0A85"/>
    <w:rsid w:val="004D1C95"/>
    <w:rsid w:val="004D2AF6"/>
    <w:rsid w:val="004D50B3"/>
    <w:rsid w:val="004D563C"/>
    <w:rsid w:val="004E09BB"/>
    <w:rsid w:val="004E30EB"/>
    <w:rsid w:val="004E3EAC"/>
    <w:rsid w:val="004E60E9"/>
    <w:rsid w:val="004E6604"/>
    <w:rsid w:val="004E7259"/>
    <w:rsid w:val="004E7552"/>
    <w:rsid w:val="004F0933"/>
    <w:rsid w:val="004F1934"/>
    <w:rsid w:val="004F28C4"/>
    <w:rsid w:val="004F3EAF"/>
    <w:rsid w:val="004F3F88"/>
    <w:rsid w:val="004F5A1D"/>
    <w:rsid w:val="0050063A"/>
    <w:rsid w:val="0050080E"/>
    <w:rsid w:val="005013AD"/>
    <w:rsid w:val="0050144A"/>
    <w:rsid w:val="00501E0B"/>
    <w:rsid w:val="005030EA"/>
    <w:rsid w:val="00504E08"/>
    <w:rsid w:val="00505E7A"/>
    <w:rsid w:val="00506D04"/>
    <w:rsid w:val="00506F10"/>
    <w:rsid w:val="0051049E"/>
    <w:rsid w:val="0051199F"/>
    <w:rsid w:val="00512306"/>
    <w:rsid w:val="00513241"/>
    <w:rsid w:val="00514AEC"/>
    <w:rsid w:val="00515570"/>
    <w:rsid w:val="00515A81"/>
    <w:rsid w:val="00515B29"/>
    <w:rsid w:val="00517E98"/>
    <w:rsid w:val="00520308"/>
    <w:rsid w:val="00520AC3"/>
    <w:rsid w:val="00521156"/>
    <w:rsid w:val="00522ED1"/>
    <w:rsid w:val="00527CDD"/>
    <w:rsid w:val="00531EB2"/>
    <w:rsid w:val="00532365"/>
    <w:rsid w:val="00534F07"/>
    <w:rsid w:val="00535570"/>
    <w:rsid w:val="00536AF5"/>
    <w:rsid w:val="005371F9"/>
    <w:rsid w:val="005377C9"/>
    <w:rsid w:val="005379D2"/>
    <w:rsid w:val="00541C6E"/>
    <w:rsid w:val="00541D74"/>
    <w:rsid w:val="00543277"/>
    <w:rsid w:val="005441FE"/>
    <w:rsid w:val="005461EB"/>
    <w:rsid w:val="005466C0"/>
    <w:rsid w:val="00546E08"/>
    <w:rsid w:val="00546F41"/>
    <w:rsid w:val="00550B08"/>
    <w:rsid w:val="0055263B"/>
    <w:rsid w:val="00552922"/>
    <w:rsid w:val="005535D0"/>
    <w:rsid w:val="005543C4"/>
    <w:rsid w:val="00554B0F"/>
    <w:rsid w:val="00556669"/>
    <w:rsid w:val="00556C4A"/>
    <w:rsid w:val="00560A97"/>
    <w:rsid w:val="00561481"/>
    <w:rsid w:val="00561C87"/>
    <w:rsid w:val="005636BF"/>
    <w:rsid w:val="005657CE"/>
    <w:rsid w:val="0056648A"/>
    <w:rsid w:val="00567E8B"/>
    <w:rsid w:val="00570396"/>
    <w:rsid w:val="0057358D"/>
    <w:rsid w:val="0057423B"/>
    <w:rsid w:val="00574FB9"/>
    <w:rsid w:val="00576E5F"/>
    <w:rsid w:val="00583E23"/>
    <w:rsid w:val="00586003"/>
    <w:rsid w:val="005863A5"/>
    <w:rsid w:val="00586A00"/>
    <w:rsid w:val="00590B3D"/>
    <w:rsid w:val="00590C69"/>
    <w:rsid w:val="00590CCE"/>
    <w:rsid w:val="005918CF"/>
    <w:rsid w:val="0059301F"/>
    <w:rsid w:val="00593680"/>
    <w:rsid w:val="005A098E"/>
    <w:rsid w:val="005A1A72"/>
    <w:rsid w:val="005A5764"/>
    <w:rsid w:val="005B05D1"/>
    <w:rsid w:val="005B2D3E"/>
    <w:rsid w:val="005B2D82"/>
    <w:rsid w:val="005B5B0D"/>
    <w:rsid w:val="005B5B5D"/>
    <w:rsid w:val="005B70D1"/>
    <w:rsid w:val="005C0EC2"/>
    <w:rsid w:val="005C5584"/>
    <w:rsid w:val="005C5A02"/>
    <w:rsid w:val="005C60CB"/>
    <w:rsid w:val="005D15D1"/>
    <w:rsid w:val="005D49A2"/>
    <w:rsid w:val="005D6D12"/>
    <w:rsid w:val="005D7E08"/>
    <w:rsid w:val="005E195C"/>
    <w:rsid w:val="005E37C3"/>
    <w:rsid w:val="005E3ED3"/>
    <w:rsid w:val="005E49B2"/>
    <w:rsid w:val="005E53B7"/>
    <w:rsid w:val="005E6C96"/>
    <w:rsid w:val="005E71BA"/>
    <w:rsid w:val="005E7287"/>
    <w:rsid w:val="005E73C7"/>
    <w:rsid w:val="005E74AE"/>
    <w:rsid w:val="005F0666"/>
    <w:rsid w:val="005F0CF1"/>
    <w:rsid w:val="005F16FA"/>
    <w:rsid w:val="005F251E"/>
    <w:rsid w:val="005F3245"/>
    <w:rsid w:val="005F3FDC"/>
    <w:rsid w:val="005F4819"/>
    <w:rsid w:val="005F5F34"/>
    <w:rsid w:val="00600A71"/>
    <w:rsid w:val="006012AE"/>
    <w:rsid w:val="00601770"/>
    <w:rsid w:val="00601A29"/>
    <w:rsid w:val="00602730"/>
    <w:rsid w:val="0060276B"/>
    <w:rsid w:val="00602AC0"/>
    <w:rsid w:val="006065CF"/>
    <w:rsid w:val="0060665A"/>
    <w:rsid w:val="006078AC"/>
    <w:rsid w:val="006107AD"/>
    <w:rsid w:val="00611D03"/>
    <w:rsid w:val="00612959"/>
    <w:rsid w:val="0061683E"/>
    <w:rsid w:val="006176CF"/>
    <w:rsid w:val="00617D15"/>
    <w:rsid w:val="00617EDE"/>
    <w:rsid w:val="00617EF8"/>
    <w:rsid w:val="00620005"/>
    <w:rsid w:val="00620E07"/>
    <w:rsid w:val="0062362F"/>
    <w:rsid w:val="00623703"/>
    <w:rsid w:val="006250D7"/>
    <w:rsid w:val="006255B5"/>
    <w:rsid w:val="00631E19"/>
    <w:rsid w:val="0063382F"/>
    <w:rsid w:val="006349BF"/>
    <w:rsid w:val="0063549B"/>
    <w:rsid w:val="00636699"/>
    <w:rsid w:val="006375E7"/>
    <w:rsid w:val="00642A7B"/>
    <w:rsid w:val="00643700"/>
    <w:rsid w:val="0064375D"/>
    <w:rsid w:val="006441B9"/>
    <w:rsid w:val="00645957"/>
    <w:rsid w:val="006530AE"/>
    <w:rsid w:val="006554A1"/>
    <w:rsid w:val="006554C4"/>
    <w:rsid w:val="00655D00"/>
    <w:rsid w:val="0065705B"/>
    <w:rsid w:val="006579FA"/>
    <w:rsid w:val="00657E61"/>
    <w:rsid w:val="00661B5C"/>
    <w:rsid w:val="00661DD1"/>
    <w:rsid w:val="00664FB0"/>
    <w:rsid w:val="00665C0C"/>
    <w:rsid w:val="00665E94"/>
    <w:rsid w:val="0066725F"/>
    <w:rsid w:val="006679E7"/>
    <w:rsid w:val="00670BF0"/>
    <w:rsid w:val="00672E3A"/>
    <w:rsid w:val="00675701"/>
    <w:rsid w:val="0068004F"/>
    <w:rsid w:val="006828AF"/>
    <w:rsid w:val="0068352D"/>
    <w:rsid w:val="00686DB3"/>
    <w:rsid w:val="00686EF5"/>
    <w:rsid w:val="006874BA"/>
    <w:rsid w:val="00692C72"/>
    <w:rsid w:val="00692F21"/>
    <w:rsid w:val="00692F41"/>
    <w:rsid w:val="00693E62"/>
    <w:rsid w:val="006940AC"/>
    <w:rsid w:val="0069446A"/>
    <w:rsid w:val="00694F0F"/>
    <w:rsid w:val="00695BE9"/>
    <w:rsid w:val="00695F0A"/>
    <w:rsid w:val="00697F24"/>
    <w:rsid w:val="006A1549"/>
    <w:rsid w:val="006A287D"/>
    <w:rsid w:val="006A3D55"/>
    <w:rsid w:val="006A5663"/>
    <w:rsid w:val="006A6D5E"/>
    <w:rsid w:val="006A7F68"/>
    <w:rsid w:val="006B4CCF"/>
    <w:rsid w:val="006B54AF"/>
    <w:rsid w:val="006C106D"/>
    <w:rsid w:val="006C14F9"/>
    <w:rsid w:val="006C244A"/>
    <w:rsid w:val="006C3EBF"/>
    <w:rsid w:val="006C4A3D"/>
    <w:rsid w:val="006C4AD3"/>
    <w:rsid w:val="006C4E76"/>
    <w:rsid w:val="006C53F6"/>
    <w:rsid w:val="006C65AD"/>
    <w:rsid w:val="006C6BA0"/>
    <w:rsid w:val="006D0E1A"/>
    <w:rsid w:val="006D34C5"/>
    <w:rsid w:val="006D4781"/>
    <w:rsid w:val="006D4E85"/>
    <w:rsid w:val="006D5C52"/>
    <w:rsid w:val="006D6663"/>
    <w:rsid w:val="006D6E3C"/>
    <w:rsid w:val="006D7257"/>
    <w:rsid w:val="006E2B05"/>
    <w:rsid w:val="006E30D5"/>
    <w:rsid w:val="006E3466"/>
    <w:rsid w:val="006E45D1"/>
    <w:rsid w:val="006E69A4"/>
    <w:rsid w:val="006E6FA1"/>
    <w:rsid w:val="006E7031"/>
    <w:rsid w:val="006F28B4"/>
    <w:rsid w:val="006F36E8"/>
    <w:rsid w:val="006F39B9"/>
    <w:rsid w:val="006F4C28"/>
    <w:rsid w:val="006F5209"/>
    <w:rsid w:val="00700692"/>
    <w:rsid w:val="00701DB2"/>
    <w:rsid w:val="00703C0F"/>
    <w:rsid w:val="00703DF6"/>
    <w:rsid w:val="0070567E"/>
    <w:rsid w:val="00706183"/>
    <w:rsid w:val="00706482"/>
    <w:rsid w:val="00712612"/>
    <w:rsid w:val="00714362"/>
    <w:rsid w:val="0071499C"/>
    <w:rsid w:val="00714EB1"/>
    <w:rsid w:val="007151DB"/>
    <w:rsid w:val="00715D48"/>
    <w:rsid w:val="007176D8"/>
    <w:rsid w:val="00720742"/>
    <w:rsid w:val="00720CBE"/>
    <w:rsid w:val="00721B57"/>
    <w:rsid w:val="00721FA8"/>
    <w:rsid w:val="00722823"/>
    <w:rsid w:val="00722CBA"/>
    <w:rsid w:val="007230C1"/>
    <w:rsid w:val="007252CD"/>
    <w:rsid w:val="00725B99"/>
    <w:rsid w:val="00726D25"/>
    <w:rsid w:val="00732E94"/>
    <w:rsid w:val="00740193"/>
    <w:rsid w:val="00740CE7"/>
    <w:rsid w:val="007451D4"/>
    <w:rsid w:val="007451DC"/>
    <w:rsid w:val="00745ADC"/>
    <w:rsid w:val="007473EB"/>
    <w:rsid w:val="00752A8D"/>
    <w:rsid w:val="007535FF"/>
    <w:rsid w:val="00755389"/>
    <w:rsid w:val="0075606C"/>
    <w:rsid w:val="00757CFB"/>
    <w:rsid w:val="00761175"/>
    <w:rsid w:val="00761CB6"/>
    <w:rsid w:val="00763235"/>
    <w:rsid w:val="00763734"/>
    <w:rsid w:val="007638AA"/>
    <w:rsid w:val="0076472B"/>
    <w:rsid w:val="00766839"/>
    <w:rsid w:val="00772303"/>
    <w:rsid w:val="00774491"/>
    <w:rsid w:val="007776F4"/>
    <w:rsid w:val="00780B1C"/>
    <w:rsid w:val="00781473"/>
    <w:rsid w:val="00784E25"/>
    <w:rsid w:val="00785150"/>
    <w:rsid w:val="0078635A"/>
    <w:rsid w:val="007870D6"/>
    <w:rsid w:val="0079100F"/>
    <w:rsid w:val="00791C20"/>
    <w:rsid w:val="0079305C"/>
    <w:rsid w:val="00793199"/>
    <w:rsid w:val="00796394"/>
    <w:rsid w:val="00797998"/>
    <w:rsid w:val="00797CED"/>
    <w:rsid w:val="007A1A6E"/>
    <w:rsid w:val="007A348D"/>
    <w:rsid w:val="007A4345"/>
    <w:rsid w:val="007A5420"/>
    <w:rsid w:val="007A7C20"/>
    <w:rsid w:val="007B3447"/>
    <w:rsid w:val="007B4107"/>
    <w:rsid w:val="007B44C8"/>
    <w:rsid w:val="007B4900"/>
    <w:rsid w:val="007B4FD6"/>
    <w:rsid w:val="007B55DF"/>
    <w:rsid w:val="007B66BA"/>
    <w:rsid w:val="007B69CF"/>
    <w:rsid w:val="007B6AC5"/>
    <w:rsid w:val="007B7504"/>
    <w:rsid w:val="007C2BA7"/>
    <w:rsid w:val="007C4218"/>
    <w:rsid w:val="007C4408"/>
    <w:rsid w:val="007C4C90"/>
    <w:rsid w:val="007C5CE2"/>
    <w:rsid w:val="007C6226"/>
    <w:rsid w:val="007C70FE"/>
    <w:rsid w:val="007D1061"/>
    <w:rsid w:val="007D1653"/>
    <w:rsid w:val="007D1769"/>
    <w:rsid w:val="007D1F0B"/>
    <w:rsid w:val="007D3056"/>
    <w:rsid w:val="007D387A"/>
    <w:rsid w:val="007D4D04"/>
    <w:rsid w:val="007D6770"/>
    <w:rsid w:val="007D677D"/>
    <w:rsid w:val="007D6D49"/>
    <w:rsid w:val="007E09B9"/>
    <w:rsid w:val="007E2543"/>
    <w:rsid w:val="007E2ABD"/>
    <w:rsid w:val="007E3634"/>
    <w:rsid w:val="007E38E0"/>
    <w:rsid w:val="007E3B9A"/>
    <w:rsid w:val="007E5C46"/>
    <w:rsid w:val="007E742A"/>
    <w:rsid w:val="007F07FB"/>
    <w:rsid w:val="007F15B6"/>
    <w:rsid w:val="007F1775"/>
    <w:rsid w:val="007F22D9"/>
    <w:rsid w:val="007F23E6"/>
    <w:rsid w:val="007F4A4B"/>
    <w:rsid w:val="007F4A5C"/>
    <w:rsid w:val="007F5A0C"/>
    <w:rsid w:val="007F7859"/>
    <w:rsid w:val="008017D0"/>
    <w:rsid w:val="008062F3"/>
    <w:rsid w:val="0080740C"/>
    <w:rsid w:val="00810B2F"/>
    <w:rsid w:val="00810F56"/>
    <w:rsid w:val="008117D8"/>
    <w:rsid w:val="00811A0F"/>
    <w:rsid w:val="00812B5F"/>
    <w:rsid w:val="00815C56"/>
    <w:rsid w:val="0081674D"/>
    <w:rsid w:val="00817930"/>
    <w:rsid w:val="008202C0"/>
    <w:rsid w:val="00821171"/>
    <w:rsid w:val="0082117D"/>
    <w:rsid w:val="00823281"/>
    <w:rsid w:val="008254C0"/>
    <w:rsid w:val="008279A0"/>
    <w:rsid w:val="00827C78"/>
    <w:rsid w:val="0083086F"/>
    <w:rsid w:val="008327DF"/>
    <w:rsid w:val="00833376"/>
    <w:rsid w:val="00837782"/>
    <w:rsid w:val="00837845"/>
    <w:rsid w:val="00837924"/>
    <w:rsid w:val="00840FFD"/>
    <w:rsid w:val="00841946"/>
    <w:rsid w:val="008437DE"/>
    <w:rsid w:val="00843F3D"/>
    <w:rsid w:val="00846D1F"/>
    <w:rsid w:val="00850BC5"/>
    <w:rsid w:val="0085101A"/>
    <w:rsid w:val="00853155"/>
    <w:rsid w:val="00853B68"/>
    <w:rsid w:val="00863E8B"/>
    <w:rsid w:val="00864F7A"/>
    <w:rsid w:val="0086532B"/>
    <w:rsid w:val="008657C1"/>
    <w:rsid w:val="00870CBF"/>
    <w:rsid w:val="0087139F"/>
    <w:rsid w:val="00872F2C"/>
    <w:rsid w:val="00875940"/>
    <w:rsid w:val="0087671F"/>
    <w:rsid w:val="00876882"/>
    <w:rsid w:val="00876FDD"/>
    <w:rsid w:val="00883BD8"/>
    <w:rsid w:val="00883DB2"/>
    <w:rsid w:val="00884748"/>
    <w:rsid w:val="0088796A"/>
    <w:rsid w:val="00891F5B"/>
    <w:rsid w:val="0089319A"/>
    <w:rsid w:val="008940DC"/>
    <w:rsid w:val="00894576"/>
    <w:rsid w:val="008958AA"/>
    <w:rsid w:val="00896602"/>
    <w:rsid w:val="008A0220"/>
    <w:rsid w:val="008A047C"/>
    <w:rsid w:val="008A2500"/>
    <w:rsid w:val="008A271B"/>
    <w:rsid w:val="008A2A79"/>
    <w:rsid w:val="008A37DC"/>
    <w:rsid w:val="008A3D58"/>
    <w:rsid w:val="008A462D"/>
    <w:rsid w:val="008A4F43"/>
    <w:rsid w:val="008A75DF"/>
    <w:rsid w:val="008B08DF"/>
    <w:rsid w:val="008B0F29"/>
    <w:rsid w:val="008B40D7"/>
    <w:rsid w:val="008B4142"/>
    <w:rsid w:val="008C207B"/>
    <w:rsid w:val="008C32C9"/>
    <w:rsid w:val="008C5B9F"/>
    <w:rsid w:val="008C6372"/>
    <w:rsid w:val="008C7B19"/>
    <w:rsid w:val="008C7E7B"/>
    <w:rsid w:val="008D042A"/>
    <w:rsid w:val="008D05AC"/>
    <w:rsid w:val="008D0984"/>
    <w:rsid w:val="008D3F24"/>
    <w:rsid w:val="008D493F"/>
    <w:rsid w:val="008E3851"/>
    <w:rsid w:val="008E3CC4"/>
    <w:rsid w:val="008E4E5E"/>
    <w:rsid w:val="008E7AA7"/>
    <w:rsid w:val="008E7CDF"/>
    <w:rsid w:val="008F376E"/>
    <w:rsid w:val="008F42C0"/>
    <w:rsid w:val="008F5FF3"/>
    <w:rsid w:val="008F6F1B"/>
    <w:rsid w:val="008F7955"/>
    <w:rsid w:val="00900877"/>
    <w:rsid w:val="00900BF0"/>
    <w:rsid w:val="00900C84"/>
    <w:rsid w:val="009028D1"/>
    <w:rsid w:val="00902FFD"/>
    <w:rsid w:val="0090416B"/>
    <w:rsid w:val="0090489A"/>
    <w:rsid w:val="0090501A"/>
    <w:rsid w:val="0090547E"/>
    <w:rsid w:val="00905AF6"/>
    <w:rsid w:val="00906161"/>
    <w:rsid w:val="0091009D"/>
    <w:rsid w:val="00913519"/>
    <w:rsid w:val="00915171"/>
    <w:rsid w:val="0091791C"/>
    <w:rsid w:val="00921652"/>
    <w:rsid w:val="00922C5D"/>
    <w:rsid w:val="009242B5"/>
    <w:rsid w:val="00924A46"/>
    <w:rsid w:val="00924B96"/>
    <w:rsid w:val="009256E5"/>
    <w:rsid w:val="00925BEE"/>
    <w:rsid w:val="0092600E"/>
    <w:rsid w:val="009275AC"/>
    <w:rsid w:val="009276A4"/>
    <w:rsid w:val="009326C0"/>
    <w:rsid w:val="00936362"/>
    <w:rsid w:val="00936BF0"/>
    <w:rsid w:val="00937E9A"/>
    <w:rsid w:val="009415C2"/>
    <w:rsid w:val="00941EC1"/>
    <w:rsid w:val="00942026"/>
    <w:rsid w:val="00943515"/>
    <w:rsid w:val="009435C6"/>
    <w:rsid w:val="009445E6"/>
    <w:rsid w:val="00944A13"/>
    <w:rsid w:val="00946278"/>
    <w:rsid w:val="00946AB8"/>
    <w:rsid w:val="0094700A"/>
    <w:rsid w:val="0094748E"/>
    <w:rsid w:val="0095098C"/>
    <w:rsid w:val="00952624"/>
    <w:rsid w:val="00953254"/>
    <w:rsid w:val="00953DD3"/>
    <w:rsid w:val="00957958"/>
    <w:rsid w:val="00957CDA"/>
    <w:rsid w:val="00957F7E"/>
    <w:rsid w:val="0096389C"/>
    <w:rsid w:val="0096475F"/>
    <w:rsid w:val="00966D07"/>
    <w:rsid w:val="00967725"/>
    <w:rsid w:val="0096797F"/>
    <w:rsid w:val="00967B9F"/>
    <w:rsid w:val="00971B79"/>
    <w:rsid w:val="00971FF3"/>
    <w:rsid w:val="00975CDC"/>
    <w:rsid w:val="00976299"/>
    <w:rsid w:val="00976C3B"/>
    <w:rsid w:val="00983E54"/>
    <w:rsid w:val="00987359"/>
    <w:rsid w:val="00990051"/>
    <w:rsid w:val="00990CFD"/>
    <w:rsid w:val="009925A8"/>
    <w:rsid w:val="009925F8"/>
    <w:rsid w:val="009930FE"/>
    <w:rsid w:val="00995F57"/>
    <w:rsid w:val="009963E2"/>
    <w:rsid w:val="009967BF"/>
    <w:rsid w:val="009974E5"/>
    <w:rsid w:val="009A065B"/>
    <w:rsid w:val="009A387B"/>
    <w:rsid w:val="009A4AF7"/>
    <w:rsid w:val="009A4C29"/>
    <w:rsid w:val="009A6475"/>
    <w:rsid w:val="009A6CB3"/>
    <w:rsid w:val="009A713B"/>
    <w:rsid w:val="009B07B4"/>
    <w:rsid w:val="009B194F"/>
    <w:rsid w:val="009B214D"/>
    <w:rsid w:val="009B378E"/>
    <w:rsid w:val="009B3806"/>
    <w:rsid w:val="009B45CB"/>
    <w:rsid w:val="009B5D32"/>
    <w:rsid w:val="009B5E6D"/>
    <w:rsid w:val="009B5F29"/>
    <w:rsid w:val="009B71DD"/>
    <w:rsid w:val="009C07E1"/>
    <w:rsid w:val="009C1794"/>
    <w:rsid w:val="009C1833"/>
    <w:rsid w:val="009C203C"/>
    <w:rsid w:val="009C2B30"/>
    <w:rsid w:val="009C4964"/>
    <w:rsid w:val="009D2A14"/>
    <w:rsid w:val="009D591E"/>
    <w:rsid w:val="009D7032"/>
    <w:rsid w:val="009D7E32"/>
    <w:rsid w:val="009D7ECE"/>
    <w:rsid w:val="009E0503"/>
    <w:rsid w:val="009E08B7"/>
    <w:rsid w:val="009E10D5"/>
    <w:rsid w:val="009E2243"/>
    <w:rsid w:val="009E4B0E"/>
    <w:rsid w:val="009E69B2"/>
    <w:rsid w:val="009E76A1"/>
    <w:rsid w:val="009F1F0D"/>
    <w:rsid w:val="009F54CA"/>
    <w:rsid w:val="009F5F4A"/>
    <w:rsid w:val="009F667E"/>
    <w:rsid w:val="009F70BF"/>
    <w:rsid w:val="009F7478"/>
    <w:rsid w:val="009F79D5"/>
    <w:rsid w:val="00A00ED3"/>
    <w:rsid w:val="00A0224D"/>
    <w:rsid w:val="00A0227D"/>
    <w:rsid w:val="00A034D6"/>
    <w:rsid w:val="00A03F6F"/>
    <w:rsid w:val="00A04145"/>
    <w:rsid w:val="00A04D91"/>
    <w:rsid w:val="00A07124"/>
    <w:rsid w:val="00A1002B"/>
    <w:rsid w:val="00A1063D"/>
    <w:rsid w:val="00A11B2D"/>
    <w:rsid w:val="00A1285E"/>
    <w:rsid w:val="00A168C6"/>
    <w:rsid w:val="00A17010"/>
    <w:rsid w:val="00A20543"/>
    <w:rsid w:val="00A2271A"/>
    <w:rsid w:val="00A22DBC"/>
    <w:rsid w:val="00A23EC5"/>
    <w:rsid w:val="00A23EF5"/>
    <w:rsid w:val="00A267BE"/>
    <w:rsid w:val="00A3053E"/>
    <w:rsid w:val="00A309D4"/>
    <w:rsid w:val="00A30C10"/>
    <w:rsid w:val="00A3106C"/>
    <w:rsid w:val="00A31835"/>
    <w:rsid w:val="00A344E5"/>
    <w:rsid w:val="00A348E2"/>
    <w:rsid w:val="00A37838"/>
    <w:rsid w:val="00A42EF2"/>
    <w:rsid w:val="00A438F0"/>
    <w:rsid w:val="00A441F3"/>
    <w:rsid w:val="00A455DC"/>
    <w:rsid w:val="00A51BAE"/>
    <w:rsid w:val="00A51C20"/>
    <w:rsid w:val="00A54968"/>
    <w:rsid w:val="00A54CAF"/>
    <w:rsid w:val="00A5617E"/>
    <w:rsid w:val="00A60361"/>
    <w:rsid w:val="00A60F9A"/>
    <w:rsid w:val="00A61A5A"/>
    <w:rsid w:val="00A61B2D"/>
    <w:rsid w:val="00A63FE0"/>
    <w:rsid w:val="00A65BC2"/>
    <w:rsid w:val="00A65F58"/>
    <w:rsid w:val="00A66C20"/>
    <w:rsid w:val="00A67B0F"/>
    <w:rsid w:val="00A700BE"/>
    <w:rsid w:val="00A70CE0"/>
    <w:rsid w:val="00A7212B"/>
    <w:rsid w:val="00A721C3"/>
    <w:rsid w:val="00A726F7"/>
    <w:rsid w:val="00A729C9"/>
    <w:rsid w:val="00A73918"/>
    <w:rsid w:val="00A73B91"/>
    <w:rsid w:val="00A80F39"/>
    <w:rsid w:val="00A82295"/>
    <w:rsid w:val="00A83D3A"/>
    <w:rsid w:val="00A83ECF"/>
    <w:rsid w:val="00A85026"/>
    <w:rsid w:val="00A85063"/>
    <w:rsid w:val="00A851F3"/>
    <w:rsid w:val="00A85CC9"/>
    <w:rsid w:val="00A9009F"/>
    <w:rsid w:val="00A9055D"/>
    <w:rsid w:val="00A91F1E"/>
    <w:rsid w:val="00A93DEB"/>
    <w:rsid w:val="00A95914"/>
    <w:rsid w:val="00A97E57"/>
    <w:rsid w:val="00AA07DB"/>
    <w:rsid w:val="00AA1188"/>
    <w:rsid w:val="00AA1AFA"/>
    <w:rsid w:val="00AA438C"/>
    <w:rsid w:val="00AA595A"/>
    <w:rsid w:val="00AA60AF"/>
    <w:rsid w:val="00AB0835"/>
    <w:rsid w:val="00AB0CB8"/>
    <w:rsid w:val="00AB0DD2"/>
    <w:rsid w:val="00AB169C"/>
    <w:rsid w:val="00AB6A3C"/>
    <w:rsid w:val="00AB7648"/>
    <w:rsid w:val="00AC2B1E"/>
    <w:rsid w:val="00AC3BD3"/>
    <w:rsid w:val="00AC4083"/>
    <w:rsid w:val="00AC5806"/>
    <w:rsid w:val="00AC7AB7"/>
    <w:rsid w:val="00AD2EE5"/>
    <w:rsid w:val="00AD6A6E"/>
    <w:rsid w:val="00AD70C6"/>
    <w:rsid w:val="00AE067C"/>
    <w:rsid w:val="00AE2666"/>
    <w:rsid w:val="00AE5125"/>
    <w:rsid w:val="00AE5B71"/>
    <w:rsid w:val="00AE6099"/>
    <w:rsid w:val="00AF0EAA"/>
    <w:rsid w:val="00AF113C"/>
    <w:rsid w:val="00AF26D2"/>
    <w:rsid w:val="00AF275B"/>
    <w:rsid w:val="00AF2C9F"/>
    <w:rsid w:val="00AF551A"/>
    <w:rsid w:val="00AF653F"/>
    <w:rsid w:val="00AF7515"/>
    <w:rsid w:val="00B005A5"/>
    <w:rsid w:val="00B00737"/>
    <w:rsid w:val="00B01BEF"/>
    <w:rsid w:val="00B02433"/>
    <w:rsid w:val="00B0296A"/>
    <w:rsid w:val="00B02C31"/>
    <w:rsid w:val="00B0490A"/>
    <w:rsid w:val="00B0532E"/>
    <w:rsid w:val="00B05E78"/>
    <w:rsid w:val="00B0620B"/>
    <w:rsid w:val="00B06785"/>
    <w:rsid w:val="00B06E42"/>
    <w:rsid w:val="00B06FCD"/>
    <w:rsid w:val="00B070DA"/>
    <w:rsid w:val="00B10233"/>
    <w:rsid w:val="00B10658"/>
    <w:rsid w:val="00B10AF5"/>
    <w:rsid w:val="00B12127"/>
    <w:rsid w:val="00B14D5D"/>
    <w:rsid w:val="00B16DF4"/>
    <w:rsid w:val="00B17287"/>
    <w:rsid w:val="00B21858"/>
    <w:rsid w:val="00B21EFE"/>
    <w:rsid w:val="00B22485"/>
    <w:rsid w:val="00B24474"/>
    <w:rsid w:val="00B25163"/>
    <w:rsid w:val="00B26A1A"/>
    <w:rsid w:val="00B30D71"/>
    <w:rsid w:val="00B31486"/>
    <w:rsid w:val="00B34468"/>
    <w:rsid w:val="00B34768"/>
    <w:rsid w:val="00B36063"/>
    <w:rsid w:val="00B36F0B"/>
    <w:rsid w:val="00B40836"/>
    <w:rsid w:val="00B4209A"/>
    <w:rsid w:val="00B4296A"/>
    <w:rsid w:val="00B42F07"/>
    <w:rsid w:val="00B4635C"/>
    <w:rsid w:val="00B51EB7"/>
    <w:rsid w:val="00B51FA3"/>
    <w:rsid w:val="00B53E87"/>
    <w:rsid w:val="00B54C3C"/>
    <w:rsid w:val="00B560B2"/>
    <w:rsid w:val="00B57C43"/>
    <w:rsid w:val="00B603D5"/>
    <w:rsid w:val="00B60A0E"/>
    <w:rsid w:val="00B62C8B"/>
    <w:rsid w:val="00B633BE"/>
    <w:rsid w:val="00B64034"/>
    <w:rsid w:val="00B642B7"/>
    <w:rsid w:val="00B643B1"/>
    <w:rsid w:val="00B64498"/>
    <w:rsid w:val="00B70A09"/>
    <w:rsid w:val="00B71483"/>
    <w:rsid w:val="00B73804"/>
    <w:rsid w:val="00B746E1"/>
    <w:rsid w:val="00B753B2"/>
    <w:rsid w:val="00B77096"/>
    <w:rsid w:val="00B772B0"/>
    <w:rsid w:val="00B8025A"/>
    <w:rsid w:val="00B80942"/>
    <w:rsid w:val="00B81DFB"/>
    <w:rsid w:val="00B826FE"/>
    <w:rsid w:val="00B82C90"/>
    <w:rsid w:val="00B836F2"/>
    <w:rsid w:val="00B875A5"/>
    <w:rsid w:val="00B920EC"/>
    <w:rsid w:val="00B92445"/>
    <w:rsid w:val="00B9447E"/>
    <w:rsid w:val="00B9536A"/>
    <w:rsid w:val="00B95818"/>
    <w:rsid w:val="00B9620F"/>
    <w:rsid w:val="00BA0A11"/>
    <w:rsid w:val="00BA0E6B"/>
    <w:rsid w:val="00BA1C49"/>
    <w:rsid w:val="00BA45C6"/>
    <w:rsid w:val="00BA54B3"/>
    <w:rsid w:val="00BA5637"/>
    <w:rsid w:val="00BB1E73"/>
    <w:rsid w:val="00BB31E0"/>
    <w:rsid w:val="00BB42EC"/>
    <w:rsid w:val="00BB4ECB"/>
    <w:rsid w:val="00BB61C6"/>
    <w:rsid w:val="00BB6FAE"/>
    <w:rsid w:val="00BB748D"/>
    <w:rsid w:val="00BB78E7"/>
    <w:rsid w:val="00BC2D36"/>
    <w:rsid w:val="00BC45E3"/>
    <w:rsid w:val="00BC4F36"/>
    <w:rsid w:val="00BC76E2"/>
    <w:rsid w:val="00BD0138"/>
    <w:rsid w:val="00BD294E"/>
    <w:rsid w:val="00BD3AF4"/>
    <w:rsid w:val="00BD3D60"/>
    <w:rsid w:val="00BD590B"/>
    <w:rsid w:val="00BD619B"/>
    <w:rsid w:val="00BD66E7"/>
    <w:rsid w:val="00BD728C"/>
    <w:rsid w:val="00BE0AEE"/>
    <w:rsid w:val="00BE3445"/>
    <w:rsid w:val="00BE3598"/>
    <w:rsid w:val="00BE36A2"/>
    <w:rsid w:val="00BE3E35"/>
    <w:rsid w:val="00BE579B"/>
    <w:rsid w:val="00BE6F78"/>
    <w:rsid w:val="00BE70CB"/>
    <w:rsid w:val="00BE75E4"/>
    <w:rsid w:val="00BE77DA"/>
    <w:rsid w:val="00BF1589"/>
    <w:rsid w:val="00BF1618"/>
    <w:rsid w:val="00BF4D36"/>
    <w:rsid w:val="00BF79EC"/>
    <w:rsid w:val="00C007CE"/>
    <w:rsid w:val="00C009D0"/>
    <w:rsid w:val="00C00C9D"/>
    <w:rsid w:val="00C03E43"/>
    <w:rsid w:val="00C03F40"/>
    <w:rsid w:val="00C04118"/>
    <w:rsid w:val="00C05BC1"/>
    <w:rsid w:val="00C05F72"/>
    <w:rsid w:val="00C0730E"/>
    <w:rsid w:val="00C10137"/>
    <w:rsid w:val="00C10471"/>
    <w:rsid w:val="00C1447C"/>
    <w:rsid w:val="00C145FD"/>
    <w:rsid w:val="00C15709"/>
    <w:rsid w:val="00C16AC7"/>
    <w:rsid w:val="00C175D7"/>
    <w:rsid w:val="00C205A1"/>
    <w:rsid w:val="00C226DC"/>
    <w:rsid w:val="00C22EDA"/>
    <w:rsid w:val="00C242AA"/>
    <w:rsid w:val="00C2553B"/>
    <w:rsid w:val="00C2799B"/>
    <w:rsid w:val="00C3050E"/>
    <w:rsid w:val="00C3063A"/>
    <w:rsid w:val="00C35E2A"/>
    <w:rsid w:val="00C37C23"/>
    <w:rsid w:val="00C4029D"/>
    <w:rsid w:val="00C40984"/>
    <w:rsid w:val="00C41528"/>
    <w:rsid w:val="00C429D2"/>
    <w:rsid w:val="00C436DC"/>
    <w:rsid w:val="00C44FFC"/>
    <w:rsid w:val="00C453CA"/>
    <w:rsid w:val="00C4794E"/>
    <w:rsid w:val="00C501A0"/>
    <w:rsid w:val="00C5050E"/>
    <w:rsid w:val="00C50EC3"/>
    <w:rsid w:val="00C51FB8"/>
    <w:rsid w:val="00C52310"/>
    <w:rsid w:val="00C52DA3"/>
    <w:rsid w:val="00C5722E"/>
    <w:rsid w:val="00C573A5"/>
    <w:rsid w:val="00C57646"/>
    <w:rsid w:val="00C5794D"/>
    <w:rsid w:val="00C62232"/>
    <w:rsid w:val="00C626D7"/>
    <w:rsid w:val="00C62A9D"/>
    <w:rsid w:val="00C64085"/>
    <w:rsid w:val="00C648C7"/>
    <w:rsid w:val="00C6548C"/>
    <w:rsid w:val="00C67A95"/>
    <w:rsid w:val="00C712DC"/>
    <w:rsid w:val="00C719FD"/>
    <w:rsid w:val="00C71F43"/>
    <w:rsid w:val="00C72C8C"/>
    <w:rsid w:val="00C74F04"/>
    <w:rsid w:val="00C7572B"/>
    <w:rsid w:val="00C801F9"/>
    <w:rsid w:val="00C815EF"/>
    <w:rsid w:val="00C8173D"/>
    <w:rsid w:val="00C81D58"/>
    <w:rsid w:val="00C822E9"/>
    <w:rsid w:val="00C83643"/>
    <w:rsid w:val="00C8539B"/>
    <w:rsid w:val="00C8562A"/>
    <w:rsid w:val="00C868BD"/>
    <w:rsid w:val="00C87AAE"/>
    <w:rsid w:val="00C902BD"/>
    <w:rsid w:val="00C90E74"/>
    <w:rsid w:val="00C94176"/>
    <w:rsid w:val="00C94275"/>
    <w:rsid w:val="00C95457"/>
    <w:rsid w:val="00C9697C"/>
    <w:rsid w:val="00C96B50"/>
    <w:rsid w:val="00CA0430"/>
    <w:rsid w:val="00CA0B66"/>
    <w:rsid w:val="00CA1EB9"/>
    <w:rsid w:val="00CA204A"/>
    <w:rsid w:val="00CA361A"/>
    <w:rsid w:val="00CA5D0B"/>
    <w:rsid w:val="00CA68B5"/>
    <w:rsid w:val="00CB01ED"/>
    <w:rsid w:val="00CB0BDE"/>
    <w:rsid w:val="00CB1F8B"/>
    <w:rsid w:val="00CB4AF0"/>
    <w:rsid w:val="00CB5814"/>
    <w:rsid w:val="00CB7459"/>
    <w:rsid w:val="00CB7EE7"/>
    <w:rsid w:val="00CC06DC"/>
    <w:rsid w:val="00CC13B8"/>
    <w:rsid w:val="00CC181C"/>
    <w:rsid w:val="00CC5118"/>
    <w:rsid w:val="00CC6614"/>
    <w:rsid w:val="00CC67EF"/>
    <w:rsid w:val="00CC687B"/>
    <w:rsid w:val="00CC7B0B"/>
    <w:rsid w:val="00CD031D"/>
    <w:rsid w:val="00CD1E7E"/>
    <w:rsid w:val="00CD334D"/>
    <w:rsid w:val="00CD3627"/>
    <w:rsid w:val="00CD5C34"/>
    <w:rsid w:val="00CE1BDA"/>
    <w:rsid w:val="00CE1CA5"/>
    <w:rsid w:val="00CE67D5"/>
    <w:rsid w:val="00CE6CF1"/>
    <w:rsid w:val="00CF16E6"/>
    <w:rsid w:val="00CF1EC3"/>
    <w:rsid w:val="00CF323C"/>
    <w:rsid w:val="00CF33C0"/>
    <w:rsid w:val="00CF34BB"/>
    <w:rsid w:val="00CF41A3"/>
    <w:rsid w:val="00CF5032"/>
    <w:rsid w:val="00CF5982"/>
    <w:rsid w:val="00CF5E6E"/>
    <w:rsid w:val="00CF7721"/>
    <w:rsid w:val="00D004E3"/>
    <w:rsid w:val="00D00E1B"/>
    <w:rsid w:val="00D02218"/>
    <w:rsid w:val="00D04A0A"/>
    <w:rsid w:val="00D10B8F"/>
    <w:rsid w:val="00D11219"/>
    <w:rsid w:val="00D13B8B"/>
    <w:rsid w:val="00D14A24"/>
    <w:rsid w:val="00D14DE4"/>
    <w:rsid w:val="00D17EA7"/>
    <w:rsid w:val="00D24D51"/>
    <w:rsid w:val="00D25B0D"/>
    <w:rsid w:val="00D274CE"/>
    <w:rsid w:val="00D278AB"/>
    <w:rsid w:val="00D3168E"/>
    <w:rsid w:val="00D34A23"/>
    <w:rsid w:val="00D34A73"/>
    <w:rsid w:val="00D34FE5"/>
    <w:rsid w:val="00D36054"/>
    <w:rsid w:val="00D41A8E"/>
    <w:rsid w:val="00D422A1"/>
    <w:rsid w:val="00D432F5"/>
    <w:rsid w:val="00D44251"/>
    <w:rsid w:val="00D445A3"/>
    <w:rsid w:val="00D4489B"/>
    <w:rsid w:val="00D451E7"/>
    <w:rsid w:val="00D45F46"/>
    <w:rsid w:val="00D46685"/>
    <w:rsid w:val="00D468DE"/>
    <w:rsid w:val="00D47A0C"/>
    <w:rsid w:val="00D51054"/>
    <w:rsid w:val="00D51567"/>
    <w:rsid w:val="00D532C6"/>
    <w:rsid w:val="00D54021"/>
    <w:rsid w:val="00D55557"/>
    <w:rsid w:val="00D55A33"/>
    <w:rsid w:val="00D575F5"/>
    <w:rsid w:val="00D6176D"/>
    <w:rsid w:val="00D61B97"/>
    <w:rsid w:val="00D6407F"/>
    <w:rsid w:val="00D6448A"/>
    <w:rsid w:val="00D67A50"/>
    <w:rsid w:val="00D710F3"/>
    <w:rsid w:val="00D72DAC"/>
    <w:rsid w:val="00D741E1"/>
    <w:rsid w:val="00D75FA3"/>
    <w:rsid w:val="00D765B0"/>
    <w:rsid w:val="00D76806"/>
    <w:rsid w:val="00D76FC2"/>
    <w:rsid w:val="00D814AE"/>
    <w:rsid w:val="00D814D2"/>
    <w:rsid w:val="00D826C3"/>
    <w:rsid w:val="00D83BA7"/>
    <w:rsid w:val="00D85379"/>
    <w:rsid w:val="00D85A75"/>
    <w:rsid w:val="00D85DB3"/>
    <w:rsid w:val="00D87D07"/>
    <w:rsid w:val="00D9026D"/>
    <w:rsid w:val="00D916EB"/>
    <w:rsid w:val="00D91D85"/>
    <w:rsid w:val="00D928C6"/>
    <w:rsid w:val="00D9302A"/>
    <w:rsid w:val="00D94384"/>
    <w:rsid w:val="00D95CA4"/>
    <w:rsid w:val="00D96ADF"/>
    <w:rsid w:val="00DA0536"/>
    <w:rsid w:val="00DA0980"/>
    <w:rsid w:val="00DA0C7E"/>
    <w:rsid w:val="00DA172A"/>
    <w:rsid w:val="00DA20FB"/>
    <w:rsid w:val="00DA2C93"/>
    <w:rsid w:val="00DA2DE5"/>
    <w:rsid w:val="00DA58A2"/>
    <w:rsid w:val="00DA5E5B"/>
    <w:rsid w:val="00DA6878"/>
    <w:rsid w:val="00DA6AA0"/>
    <w:rsid w:val="00DA6F28"/>
    <w:rsid w:val="00DA75B1"/>
    <w:rsid w:val="00DA7619"/>
    <w:rsid w:val="00DB0163"/>
    <w:rsid w:val="00DB207B"/>
    <w:rsid w:val="00DB3EDC"/>
    <w:rsid w:val="00DB557D"/>
    <w:rsid w:val="00DB756B"/>
    <w:rsid w:val="00DC4212"/>
    <w:rsid w:val="00DD1D6D"/>
    <w:rsid w:val="00DD5D11"/>
    <w:rsid w:val="00DD67FE"/>
    <w:rsid w:val="00DE0112"/>
    <w:rsid w:val="00DE050F"/>
    <w:rsid w:val="00DE33C5"/>
    <w:rsid w:val="00DF0CA1"/>
    <w:rsid w:val="00DF0E4F"/>
    <w:rsid w:val="00DF0F6D"/>
    <w:rsid w:val="00DF185E"/>
    <w:rsid w:val="00DF2641"/>
    <w:rsid w:val="00DF3CAE"/>
    <w:rsid w:val="00DF59B8"/>
    <w:rsid w:val="00DF5BDD"/>
    <w:rsid w:val="00DF5D61"/>
    <w:rsid w:val="00DF6313"/>
    <w:rsid w:val="00DF785B"/>
    <w:rsid w:val="00E00190"/>
    <w:rsid w:val="00E016BA"/>
    <w:rsid w:val="00E03326"/>
    <w:rsid w:val="00E0360A"/>
    <w:rsid w:val="00E04110"/>
    <w:rsid w:val="00E06FF5"/>
    <w:rsid w:val="00E10D9C"/>
    <w:rsid w:val="00E1158A"/>
    <w:rsid w:val="00E11DCE"/>
    <w:rsid w:val="00E12724"/>
    <w:rsid w:val="00E13142"/>
    <w:rsid w:val="00E14793"/>
    <w:rsid w:val="00E150D5"/>
    <w:rsid w:val="00E1613C"/>
    <w:rsid w:val="00E16907"/>
    <w:rsid w:val="00E20A95"/>
    <w:rsid w:val="00E21733"/>
    <w:rsid w:val="00E226CF"/>
    <w:rsid w:val="00E23B95"/>
    <w:rsid w:val="00E24C7F"/>
    <w:rsid w:val="00E27958"/>
    <w:rsid w:val="00E27BBF"/>
    <w:rsid w:val="00E27E44"/>
    <w:rsid w:val="00E31AD8"/>
    <w:rsid w:val="00E336A4"/>
    <w:rsid w:val="00E33D6D"/>
    <w:rsid w:val="00E356DE"/>
    <w:rsid w:val="00E36912"/>
    <w:rsid w:val="00E37385"/>
    <w:rsid w:val="00E40640"/>
    <w:rsid w:val="00E41C79"/>
    <w:rsid w:val="00E44160"/>
    <w:rsid w:val="00E451A7"/>
    <w:rsid w:val="00E45274"/>
    <w:rsid w:val="00E462B6"/>
    <w:rsid w:val="00E51E90"/>
    <w:rsid w:val="00E533C5"/>
    <w:rsid w:val="00E53452"/>
    <w:rsid w:val="00E562AB"/>
    <w:rsid w:val="00E5634F"/>
    <w:rsid w:val="00E57324"/>
    <w:rsid w:val="00E573A3"/>
    <w:rsid w:val="00E57F28"/>
    <w:rsid w:val="00E60A4B"/>
    <w:rsid w:val="00E63351"/>
    <w:rsid w:val="00E633DD"/>
    <w:rsid w:val="00E65AA3"/>
    <w:rsid w:val="00E65EC0"/>
    <w:rsid w:val="00E67A35"/>
    <w:rsid w:val="00E67ADF"/>
    <w:rsid w:val="00E71620"/>
    <w:rsid w:val="00E72E14"/>
    <w:rsid w:val="00E73862"/>
    <w:rsid w:val="00E7387C"/>
    <w:rsid w:val="00E76393"/>
    <w:rsid w:val="00E764BB"/>
    <w:rsid w:val="00E769B8"/>
    <w:rsid w:val="00E76DF0"/>
    <w:rsid w:val="00E8018B"/>
    <w:rsid w:val="00E81799"/>
    <w:rsid w:val="00E836CE"/>
    <w:rsid w:val="00E8448D"/>
    <w:rsid w:val="00E900EC"/>
    <w:rsid w:val="00E9112F"/>
    <w:rsid w:val="00E92BC6"/>
    <w:rsid w:val="00E9312C"/>
    <w:rsid w:val="00E93DB0"/>
    <w:rsid w:val="00E9443F"/>
    <w:rsid w:val="00E95A17"/>
    <w:rsid w:val="00E96923"/>
    <w:rsid w:val="00E97246"/>
    <w:rsid w:val="00E97A0E"/>
    <w:rsid w:val="00EA1B81"/>
    <w:rsid w:val="00EA27FB"/>
    <w:rsid w:val="00EA288C"/>
    <w:rsid w:val="00EA4F79"/>
    <w:rsid w:val="00EA5DA3"/>
    <w:rsid w:val="00EA61E1"/>
    <w:rsid w:val="00EA6F93"/>
    <w:rsid w:val="00EB0ECB"/>
    <w:rsid w:val="00EB5A40"/>
    <w:rsid w:val="00EB5CC9"/>
    <w:rsid w:val="00EB60EC"/>
    <w:rsid w:val="00EB69BB"/>
    <w:rsid w:val="00EB7B03"/>
    <w:rsid w:val="00EB7EC1"/>
    <w:rsid w:val="00EC1F8B"/>
    <w:rsid w:val="00EC279E"/>
    <w:rsid w:val="00EC3961"/>
    <w:rsid w:val="00EC7E0F"/>
    <w:rsid w:val="00ED08F5"/>
    <w:rsid w:val="00ED2009"/>
    <w:rsid w:val="00ED4E4D"/>
    <w:rsid w:val="00EE144E"/>
    <w:rsid w:val="00EE4F21"/>
    <w:rsid w:val="00EE53C5"/>
    <w:rsid w:val="00EE59AA"/>
    <w:rsid w:val="00EE5EEE"/>
    <w:rsid w:val="00EE63CF"/>
    <w:rsid w:val="00EE6C8E"/>
    <w:rsid w:val="00EE6DE1"/>
    <w:rsid w:val="00EE758D"/>
    <w:rsid w:val="00EF165E"/>
    <w:rsid w:val="00EF1C2B"/>
    <w:rsid w:val="00EF2276"/>
    <w:rsid w:val="00EF4758"/>
    <w:rsid w:val="00EF4ED0"/>
    <w:rsid w:val="00EF77BC"/>
    <w:rsid w:val="00F0098A"/>
    <w:rsid w:val="00F011A6"/>
    <w:rsid w:val="00F02B13"/>
    <w:rsid w:val="00F02D0F"/>
    <w:rsid w:val="00F11ECC"/>
    <w:rsid w:val="00F13CFD"/>
    <w:rsid w:val="00F14906"/>
    <w:rsid w:val="00F1678B"/>
    <w:rsid w:val="00F219C0"/>
    <w:rsid w:val="00F21B85"/>
    <w:rsid w:val="00F22680"/>
    <w:rsid w:val="00F23BFD"/>
    <w:rsid w:val="00F24367"/>
    <w:rsid w:val="00F24B46"/>
    <w:rsid w:val="00F25F23"/>
    <w:rsid w:val="00F27507"/>
    <w:rsid w:val="00F30E86"/>
    <w:rsid w:val="00F315A1"/>
    <w:rsid w:val="00F33410"/>
    <w:rsid w:val="00F352FE"/>
    <w:rsid w:val="00F362EC"/>
    <w:rsid w:val="00F408FA"/>
    <w:rsid w:val="00F411DF"/>
    <w:rsid w:val="00F42D94"/>
    <w:rsid w:val="00F43123"/>
    <w:rsid w:val="00F432CA"/>
    <w:rsid w:val="00F4428A"/>
    <w:rsid w:val="00F44E19"/>
    <w:rsid w:val="00F45752"/>
    <w:rsid w:val="00F4631A"/>
    <w:rsid w:val="00F46CAE"/>
    <w:rsid w:val="00F50A1C"/>
    <w:rsid w:val="00F5141B"/>
    <w:rsid w:val="00F516D4"/>
    <w:rsid w:val="00F525C0"/>
    <w:rsid w:val="00F5298B"/>
    <w:rsid w:val="00F53E49"/>
    <w:rsid w:val="00F565BA"/>
    <w:rsid w:val="00F61D88"/>
    <w:rsid w:val="00F629EB"/>
    <w:rsid w:val="00F634C2"/>
    <w:rsid w:val="00F67DE6"/>
    <w:rsid w:val="00F7036C"/>
    <w:rsid w:val="00F719F4"/>
    <w:rsid w:val="00F7231C"/>
    <w:rsid w:val="00F72EC9"/>
    <w:rsid w:val="00F75CA8"/>
    <w:rsid w:val="00F76184"/>
    <w:rsid w:val="00F773A9"/>
    <w:rsid w:val="00F81987"/>
    <w:rsid w:val="00F824C3"/>
    <w:rsid w:val="00F8270E"/>
    <w:rsid w:val="00F84F5A"/>
    <w:rsid w:val="00F853CA"/>
    <w:rsid w:val="00F86B97"/>
    <w:rsid w:val="00F87941"/>
    <w:rsid w:val="00F87F6D"/>
    <w:rsid w:val="00F91C34"/>
    <w:rsid w:val="00F91DC7"/>
    <w:rsid w:val="00F93747"/>
    <w:rsid w:val="00F9397C"/>
    <w:rsid w:val="00F948C2"/>
    <w:rsid w:val="00F94919"/>
    <w:rsid w:val="00F961FB"/>
    <w:rsid w:val="00F97589"/>
    <w:rsid w:val="00FA2640"/>
    <w:rsid w:val="00FA2912"/>
    <w:rsid w:val="00FA325E"/>
    <w:rsid w:val="00FA51C3"/>
    <w:rsid w:val="00FB00EA"/>
    <w:rsid w:val="00FB1A18"/>
    <w:rsid w:val="00FB4189"/>
    <w:rsid w:val="00FB501D"/>
    <w:rsid w:val="00FB584F"/>
    <w:rsid w:val="00FC054B"/>
    <w:rsid w:val="00FC133A"/>
    <w:rsid w:val="00FC1D65"/>
    <w:rsid w:val="00FC2CAC"/>
    <w:rsid w:val="00FC39CA"/>
    <w:rsid w:val="00FC3C46"/>
    <w:rsid w:val="00FC67CE"/>
    <w:rsid w:val="00FC6A71"/>
    <w:rsid w:val="00FD1325"/>
    <w:rsid w:val="00FD13A0"/>
    <w:rsid w:val="00FD1B85"/>
    <w:rsid w:val="00FD1ECA"/>
    <w:rsid w:val="00FD3056"/>
    <w:rsid w:val="00FD3FF1"/>
    <w:rsid w:val="00FD5E13"/>
    <w:rsid w:val="00FD613D"/>
    <w:rsid w:val="00FD69E8"/>
    <w:rsid w:val="00FD7B5D"/>
    <w:rsid w:val="00FF1687"/>
    <w:rsid w:val="00FF2DE0"/>
    <w:rsid w:val="00FF40F1"/>
    <w:rsid w:val="00FF565B"/>
    <w:rsid w:val="00FF6B83"/>
    <w:rsid w:val="00FF7475"/>
    <w:rsid w:val="015533D2"/>
    <w:rsid w:val="01954C64"/>
    <w:rsid w:val="01A5215A"/>
    <w:rsid w:val="028E015E"/>
    <w:rsid w:val="03200C96"/>
    <w:rsid w:val="04C78CE4"/>
    <w:rsid w:val="04DCC21C"/>
    <w:rsid w:val="0787E43E"/>
    <w:rsid w:val="08219DD7"/>
    <w:rsid w:val="09334EA3"/>
    <w:rsid w:val="09B0333F"/>
    <w:rsid w:val="0A0439F6"/>
    <w:rsid w:val="0AABB19A"/>
    <w:rsid w:val="0B28C398"/>
    <w:rsid w:val="0E207427"/>
    <w:rsid w:val="0FA748AB"/>
    <w:rsid w:val="11241772"/>
    <w:rsid w:val="1126D7F7"/>
    <w:rsid w:val="112C01FB"/>
    <w:rsid w:val="11ACB318"/>
    <w:rsid w:val="12B07364"/>
    <w:rsid w:val="13282078"/>
    <w:rsid w:val="1391DFAA"/>
    <w:rsid w:val="14AC2DAA"/>
    <w:rsid w:val="1612F527"/>
    <w:rsid w:val="16FF276C"/>
    <w:rsid w:val="1832742E"/>
    <w:rsid w:val="18793B11"/>
    <w:rsid w:val="188B8B2D"/>
    <w:rsid w:val="196E6463"/>
    <w:rsid w:val="19C476E5"/>
    <w:rsid w:val="1A656211"/>
    <w:rsid w:val="1AA44D4C"/>
    <w:rsid w:val="1ADD9650"/>
    <w:rsid w:val="1BA48F56"/>
    <w:rsid w:val="1BD57D9C"/>
    <w:rsid w:val="1E153712"/>
    <w:rsid w:val="1EB7563D"/>
    <w:rsid w:val="20617F5A"/>
    <w:rsid w:val="2285DCB2"/>
    <w:rsid w:val="228F4668"/>
    <w:rsid w:val="25D6B956"/>
    <w:rsid w:val="2612CE85"/>
    <w:rsid w:val="28C5F5A5"/>
    <w:rsid w:val="2931DE62"/>
    <w:rsid w:val="2C93B860"/>
    <w:rsid w:val="2CC292A2"/>
    <w:rsid w:val="2CE58C2A"/>
    <w:rsid w:val="2D02F06F"/>
    <w:rsid w:val="2EE2791E"/>
    <w:rsid w:val="2F51E1F9"/>
    <w:rsid w:val="2FA353CE"/>
    <w:rsid w:val="2FC0EB6F"/>
    <w:rsid w:val="30691447"/>
    <w:rsid w:val="3094DAFF"/>
    <w:rsid w:val="32EA211D"/>
    <w:rsid w:val="365344B1"/>
    <w:rsid w:val="3ABE4216"/>
    <w:rsid w:val="3AD526B9"/>
    <w:rsid w:val="3C571D89"/>
    <w:rsid w:val="3E65AC4D"/>
    <w:rsid w:val="3FE96A72"/>
    <w:rsid w:val="40A98A73"/>
    <w:rsid w:val="40DE0FD9"/>
    <w:rsid w:val="42EF4A14"/>
    <w:rsid w:val="4407858B"/>
    <w:rsid w:val="469FCFB3"/>
    <w:rsid w:val="47179D07"/>
    <w:rsid w:val="481CB63B"/>
    <w:rsid w:val="491F08E5"/>
    <w:rsid w:val="49EA7C6C"/>
    <w:rsid w:val="4D61B57A"/>
    <w:rsid w:val="50CF23A7"/>
    <w:rsid w:val="514FDDA8"/>
    <w:rsid w:val="5307CB3C"/>
    <w:rsid w:val="53204AD6"/>
    <w:rsid w:val="53C13602"/>
    <w:rsid w:val="55006347"/>
    <w:rsid w:val="55192241"/>
    <w:rsid w:val="5614893B"/>
    <w:rsid w:val="576D6246"/>
    <w:rsid w:val="5CB72135"/>
    <w:rsid w:val="5D3DD3F2"/>
    <w:rsid w:val="611AC628"/>
    <w:rsid w:val="61271637"/>
    <w:rsid w:val="617576DC"/>
    <w:rsid w:val="63290F18"/>
    <w:rsid w:val="66D8E191"/>
    <w:rsid w:val="6726A910"/>
    <w:rsid w:val="69F30D4F"/>
    <w:rsid w:val="6B86C5AF"/>
    <w:rsid w:val="6CE3F815"/>
    <w:rsid w:val="6E6553C3"/>
    <w:rsid w:val="714CAF6B"/>
    <w:rsid w:val="7343F64D"/>
    <w:rsid w:val="742139AE"/>
    <w:rsid w:val="74328C33"/>
    <w:rsid w:val="74DFC6AE"/>
    <w:rsid w:val="756066F3"/>
    <w:rsid w:val="75A6B54A"/>
    <w:rsid w:val="762600E1"/>
    <w:rsid w:val="767260DD"/>
    <w:rsid w:val="76B757CC"/>
    <w:rsid w:val="77134C09"/>
    <w:rsid w:val="775842F8"/>
    <w:rsid w:val="780E59A3"/>
    <w:rsid w:val="7852794E"/>
    <w:rsid w:val="785E92FA"/>
    <w:rsid w:val="79669F42"/>
    <w:rsid w:val="7BA7A690"/>
    <w:rsid w:val="7BD8C031"/>
    <w:rsid w:val="7C3ADD9F"/>
    <w:rsid w:val="7C4B1E05"/>
    <w:rsid w:val="7CAF2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37C7D82"/>
  <w15:docId w15:val="{9CB5127D-32B9-4415-8B94-E36E56E27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69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456D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56D1D"/>
    <w:rPr>
      <w:rFonts w:ascii="Courier New" w:eastAsia="Times New Roman" w:hAnsi="Courier New" w:cs="Courier New"/>
      <w:sz w:val="20"/>
      <w:szCs w:val="20"/>
      <w:lang w:eastAsia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9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912"/>
    <w:rPr>
      <w:rFonts w:ascii="Tahoma" w:hAnsi="Tahoma" w:cs="Tahoma"/>
      <w:sz w:val="16"/>
      <w:szCs w:val="16"/>
    </w:rPr>
  </w:style>
  <w:style w:type="paragraph" w:styleId="ListParagraph">
    <w:name w:val="List Paragraph"/>
    <w:aliases w:val="AHeading1.1,List Paragraph 1,footer text,Table of contents numbered,Figure_name,Numbering,Bullets,List Paragraph1,Use Case List Paragraph"/>
    <w:basedOn w:val="Normal"/>
    <w:link w:val="ListParagraphChar"/>
    <w:uiPriority w:val="34"/>
    <w:qFormat/>
    <w:rsid w:val="00A22DBC"/>
    <w:pPr>
      <w:ind w:left="720"/>
    </w:pPr>
    <w:rPr>
      <w:rFonts w:eastAsia="Calibri"/>
    </w:rPr>
  </w:style>
  <w:style w:type="table" w:styleId="TableGrid">
    <w:name w:val="Table Grid"/>
    <w:basedOn w:val="TableNormal"/>
    <w:uiPriority w:val="39"/>
    <w:rsid w:val="00D25B0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D25B0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F02D0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olorfulList-Accent11">
    <w:name w:val="Colorful List - Accent 11"/>
    <w:basedOn w:val="Normal"/>
    <w:uiPriority w:val="34"/>
    <w:qFormat/>
    <w:rsid w:val="00D532C6"/>
    <w:pPr>
      <w:spacing w:after="160" w:line="259" w:lineRule="auto"/>
      <w:ind w:left="720"/>
      <w:contextualSpacing/>
    </w:pPr>
    <w:rPr>
      <w:rFonts w:eastAsia="Calibri" w:cs="Times New Roman"/>
      <w:lang w:val="en-US"/>
    </w:rPr>
  </w:style>
  <w:style w:type="paragraph" w:customStyle="1" w:styleId="gmail-msolistparagraph">
    <w:name w:val="gmail-msolistparagraph"/>
    <w:basedOn w:val="Normal"/>
    <w:rsid w:val="00E73862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ZA"/>
    </w:rPr>
  </w:style>
  <w:style w:type="table" w:customStyle="1" w:styleId="TableGrid2">
    <w:name w:val="Table Grid2"/>
    <w:basedOn w:val="TableNormal"/>
    <w:next w:val="TableGrid"/>
    <w:rsid w:val="00AF5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AHeading1.1 Char,List Paragraph 1 Char,footer text Char,Table of contents numbered Char,Figure_name Char,Numbering Char,Bullets Char,List Paragraph1 Char,Use Case List Paragraph Char"/>
    <w:basedOn w:val="DefaultParagraphFont"/>
    <w:link w:val="ListParagraph"/>
    <w:uiPriority w:val="34"/>
    <w:locked/>
    <w:rsid w:val="00D278AB"/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9638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38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6389C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8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89C"/>
    <w:rPr>
      <w:rFonts w:ascii="Calibri" w:hAnsi="Calibri" w:cs="Calibri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96389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6389C"/>
    <w:rPr>
      <w:color w:val="2B579A"/>
      <w:shd w:val="clear" w:color="auto" w:fill="E1DFDD"/>
    </w:rPr>
  </w:style>
  <w:style w:type="paragraph" w:customStyle="1" w:styleId="Default">
    <w:name w:val="Default"/>
    <w:rsid w:val="00C648C7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3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6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1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9/05/relationships/documenttasks" Target="documenttasks/documenttasks1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documenttasks/documenttasks1.xml><?xml version="1.0" encoding="utf-8"?>
<t:Tasks xmlns:t="http://schemas.microsoft.com/office/tasks/2019/documenttasks" xmlns:oel="http://schemas.microsoft.com/office/2019/extlst">
  <t:Task id="{E5ABB7FB-56A0-4761-81D3-46FC2C36A9AF}">
    <t:Anchor>
      <t:Comment id="637607349"/>
    </t:Anchor>
    <t:History>
      <t:Event id="{044EC6F1-6623-4B27-BB5B-69DC0786C8CA}" time="2022-04-13T08:42:48.202Z">
        <t:Attribution userId="S::farren@pegasys.co.za::784b3675-28e8-45ab-95a7-e002332e0096" userProvider="AD" userName="Farren Louw"/>
        <t:Anchor>
          <t:Comment id="1819274328"/>
        </t:Anchor>
        <t:Create/>
      </t:Event>
      <t:Event id="{F4DFC547-5769-4288-8317-062090888B84}" time="2022-04-13T08:42:48.202Z">
        <t:Attribution userId="S::farren@pegasys.co.za::784b3675-28e8-45ab-95a7-e002332e0096" userProvider="AD" userName="Farren Louw"/>
        <t:Anchor>
          <t:Comment id="1819274328"/>
        </t:Anchor>
        <t:Assign userId="S::peter@pegasys.co.za::e8de9988-1d7b-4839-b559-a2ff8f947593" userProvider="AD" userName="Peter Koch"/>
      </t:Event>
      <t:Event id="{DE1FF8D5-9E51-43DC-A9A0-3B90EBAFB64D}" time="2022-04-13T08:42:48.202Z">
        <t:Attribution userId="S::farren@pegasys.co.za::784b3675-28e8-45ab-95a7-e002332e0096" userProvider="AD" userName="Farren Louw"/>
        <t:Anchor>
          <t:Comment id="1819274328"/>
        </t:Anchor>
        <t:SetTitle title="@Peter Koch see comment above"/>
      </t:Event>
      <t:Event id="{7A245A9B-F662-4472-8CBE-CB9D5D3B61B8}" time="2022-04-13T09:33:18.578Z">
        <t:Attribution userId="S::peter@pegasys.co.za::e8de9988-1d7b-4839-b559-a2ff8f947593" userProvider="AD" userName="Peter Koch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C8AAA0-7BAA-4A67-BA56-77BBBC17AA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Cape Government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coln Anthony</dc:creator>
  <cp:keywords/>
  <cp:lastModifiedBy>Lynne Saayman</cp:lastModifiedBy>
  <cp:revision>2</cp:revision>
  <cp:lastPrinted>2019-10-07T18:52:00Z</cp:lastPrinted>
  <dcterms:created xsi:type="dcterms:W3CDTF">2023-09-11T06:40:00Z</dcterms:created>
  <dcterms:modified xsi:type="dcterms:W3CDTF">2023-09-11T06:40:00Z</dcterms:modified>
</cp:coreProperties>
</file>